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77ADE7" w14:textId="5CE19B12" w:rsidR="004A240C" w:rsidRPr="00CB14B9" w:rsidRDefault="001A2ABF" w:rsidP="009A7743">
      <w:pPr>
        <w:pStyle w:val="a0"/>
        <w:rPr>
          <w:rFonts w:ascii="Inria Serif" w:eastAsia="華康仿宋體W6(P)" w:hAnsi="Inria Serif" w:cs="Times New Roman"/>
          <w:bCs/>
          <w:color w:val="000000" w:themeColor="text1"/>
          <w:sz w:val="48"/>
          <w:szCs w:val="48"/>
          <w:lang w:eastAsia="zh-TW"/>
        </w:rPr>
      </w:pPr>
      <w:r w:rsidRPr="00CB14B9">
        <w:rPr>
          <w:rFonts w:ascii="Inria Serif" w:eastAsia="華康仿宋體W6(P)" w:hAnsi="Inria Serif" w:cs="Times New Roman"/>
          <w:bCs/>
          <w:noProof/>
          <w:color w:val="000000" w:themeColor="text1"/>
          <w:lang w:eastAsia="zh-TW"/>
        </w:rPr>
        <w:drawing>
          <wp:anchor distT="0" distB="0" distL="114300" distR="114300" simplePos="0" relativeHeight="251658240" behindDoc="1" locked="0" layoutInCell="1" allowOverlap="1" wp14:anchorId="297C291B" wp14:editId="1B41BEF6">
            <wp:simplePos x="0" y="0"/>
            <wp:positionH relativeFrom="column">
              <wp:posOffset>4193540</wp:posOffset>
            </wp:positionH>
            <wp:positionV relativeFrom="paragraph">
              <wp:posOffset>173</wp:posOffset>
            </wp:positionV>
            <wp:extent cx="1886527" cy="1256799"/>
            <wp:effectExtent l="88900" t="88900" r="95250" b="89535"/>
            <wp:wrapTight wrapText="bothSides">
              <wp:wrapPolygon edited="0">
                <wp:start x="-1018" y="-1528"/>
                <wp:lineTo x="-1018" y="22921"/>
                <wp:lineTo x="22545" y="22921"/>
                <wp:lineTo x="22545" y="-1528"/>
                <wp:lineTo x="-1018" y="-1528"/>
              </wp:wrapPolygon>
            </wp:wrapTight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_DSC604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527" cy="125679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3EF5" w:rsidRPr="00CB14B9">
        <w:rPr>
          <w:rFonts w:ascii="Inria Serif" w:eastAsia="華康仿宋體W6(P)" w:hAnsi="Inria Serif" w:cs="Times New Roman"/>
          <w:bCs/>
          <w:color w:val="000000" w:themeColor="text1"/>
          <w:sz w:val="48"/>
          <w:szCs w:val="48"/>
          <w:lang w:eastAsia="zh-TW"/>
        </w:rPr>
        <w:t>陳毅</w:t>
      </w:r>
      <w:r w:rsidR="00CF2EA1" w:rsidRPr="00CB14B9">
        <w:rPr>
          <w:rFonts w:ascii="Inria Serif" w:eastAsia="華康仿宋體W6(P)" w:hAnsi="Inria Serif" w:cs="Times New Roman"/>
          <w:bCs/>
          <w:color w:val="000000" w:themeColor="text1"/>
          <w:sz w:val="48"/>
          <w:szCs w:val="48"/>
          <w:lang w:eastAsia="zh-TW"/>
        </w:rPr>
        <w:t xml:space="preserve"> </w:t>
      </w:r>
      <w:r w:rsidR="00DD3EF5" w:rsidRPr="00CB14B9">
        <w:rPr>
          <w:rFonts w:ascii="Inria Serif" w:eastAsia="華康仿宋體W6(P)" w:hAnsi="Inria Serif" w:cs="Times New Roman"/>
          <w:bCs/>
          <w:color w:val="000000" w:themeColor="text1"/>
          <w:sz w:val="48"/>
          <w:szCs w:val="48"/>
          <w:lang w:eastAsia="zh-TW"/>
        </w:rPr>
        <w:t>|</w:t>
      </w:r>
      <w:r w:rsidR="00CF2EA1" w:rsidRPr="00CB14B9">
        <w:rPr>
          <w:rFonts w:ascii="Inria Serif" w:eastAsia="華康仿宋體W6(P)" w:hAnsi="Inria Serif" w:cs="Times New Roman"/>
          <w:bCs/>
          <w:color w:val="000000" w:themeColor="text1"/>
          <w:sz w:val="48"/>
          <w:szCs w:val="48"/>
          <w:lang w:eastAsia="zh-TW"/>
        </w:rPr>
        <w:t xml:space="preserve"> </w:t>
      </w:r>
      <w:r w:rsidR="00DD3EF5" w:rsidRPr="00CB14B9">
        <w:rPr>
          <w:rFonts w:ascii="Inria Serif" w:eastAsia="華康仿宋體W6(P)" w:hAnsi="Inria Serif" w:cs="Times New Roman"/>
          <w:bCs/>
          <w:color w:val="000000" w:themeColor="text1"/>
          <w:sz w:val="48"/>
          <w:szCs w:val="48"/>
          <w:lang w:eastAsia="zh-TW"/>
        </w:rPr>
        <w:t>IAN</w:t>
      </w:r>
    </w:p>
    <w:p w14:paraId="7357606A" w14:textId="77777777" w:rsidR="003D5A98" w:rsidRPr="00CB14B9" w:rsidRDefault="003D5A98" w:rsidP="00070D0B">
      <w:pPr>
        <w:pStyle w:val="a9"/>
        <w:pBdr>
          <w:left w:val="single" w:sz="4" w:space="4" w:color="auto"/>
        </w:pBdr>
        <w:ind w:leftChars="50" w:left="120"/>
        <w:rPr>
          <w:rFonts w:ascii="Inria Serif" w:eastAsia="華康仿宋體W6(P)" w:hAnsi="Inria Serif" w:cs="Times New Roman"/>
          <w:color w:val="000000" w:themeColor="text1"/>
          <w:lang w:eastAsia="zh-TW"/>
        </w:rPr>
      </w:pP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國立</w:t>
      </w:r>
      <w:proofErr w:type="gramStart"/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臺</w:t>
      </w:r>
      <w:proofErr w:type="gramEnd"/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北科技大學電子工程系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 xml:space="preserve"> - 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計算機工程組。</w:t>
      </w:r>
    </w:p>
    <w:p w14:paraId="7A1AB91E" w14:textId="77777777" w:rsidR="007E1DD8" w:rsidRPr="00CB14B9" w:rsidRDefault="003D5A98" w:rsidP="00070D0B">
      <w:pPr>
        <w:pStyle w:val="a9"/>
        <w:pBdr>
          <w:left w:val="single" w:sz="4" w:space="4" w:color="auto"/>
        </w:pBdr>
        <w:ind w:leftChars="50" w:left="120"/>
        <w:rPr>
          <w:rFonts w:ascii="Inria Serif" w:eastAsia="華康仿宋體W6(P)" w:hAnsi="Inria Serif" w:cs="Times New Roman"/>
          <w:color w:val="000000" w:themeColor="text1"/>
          <w:lang w:eastAsia="zh-TW"/>
        </w:rPr>
      </w:pP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現職為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 xml:space="preserve"> Intern @Robert Bosch - Product Quality Improvement (Business Segment Installed Audio)</w:t>
      </w:r>
    </w:p>
    <w:p w14:paraId="6E3CA26A" w14:textId="77777777" w:rsidR="004F7693" w:rsidRPr="00CB14B9" w:rsidRDefault="003642DE" w:rsidP="00CF2EA1">
      <w:pPr>
        <w:pStyle w:val="3"/>
        <w:spacing w:before="480" w:afterLines="100" w:after="240"/>
        <w:rPr>
          <w:rFonts w:ascii="Inria Serif" w:eastAsia="華康仿宋體W6(P)" w:hAnsi="Inria Serif" w:cs="Times New Roman"/>
          <w:color w:val="000000" w:themeColor="text1"/>
          <w:sz w:val="32"/>
          <w:szCs w:val="32"/>
        </w:rPr>
      </w:pPr>
      <w:bookmarkStart w:id="0" w:name="header-n724"/>
      <w:r w:rsidRPr="00CB14B9">
        <w:rPr>
          <w:rFonts w:ascii="Inria Serif" w:eastAsia="華康仿宋體W6(P)" w:hAnsi="Inria Serif" w:cs="Times New Roman"/>
          <w:color w:val="000000" w:themeColor="text1"/>
          <w:sz w:val="32"/>
          <w:szCs w:val="32"/>
        </w:rPr>
        <w:t>Conference &amp; Research</w:t>
      </w:r>
      <w:bookmarkEnd w:id="0"/>
    </w:p>
    <w:p w14:paraId="272FB9B7" w14:textId="23DC399A" w:rsidR="004F7693" w:rsidRPr="00CB14B9" w:rsidRDefault="003642DE">
      <w:pPr>
        <w:numPr>
          <w:ilvl w:val="0"/>
          <w:numId w:val="5"/>
        </w:numPr>
        <w:rPr>
          <w:rFonts w:ascii="Inria Serif" w:eastAsia="華康仿宋體W6(P)" w:hAnsi="Inria Serif" w:cs="Times New Roman"/>
          <w:color w:val="000000" w:themeColor="text1"/>
          <w:lang w:eastAsia="zh-TW"/>
        </w:rPr>
      </w:pPr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Shin-Ting Wu, </w:t>
      </w:r>
      <w:r w:rsidRPr="00CB14B9">
        <w:rPr>
          <w:rFonts w:ascii="Inria Serif" w:eastAsia="華康仿宋體W6(P)" w:hAnsi="Inria Serif" w:cs="Times New Roman"/>
          <w:i/>
          <w:color w:val="000000" w:themeColor="text1"/>
          <w:u w:val="single"/>
        </w:rPr>
        <w:t>Yi Chen</w:t>
      </w:r>
      <w:r w:rsidRPr="00CB14B9">
        <w:rPr>
          <w:rFonts w:ascii="Inria Serif" w:eastAsia="華康仿宋體W6(P)" w:hAnsi="Inria Serif" w:cs="Times New Roman"/>
          <w:i/>
          <w:color w:val="000000" w:themeColor="text1"/>
        </w:rPr>
        <w:t>,</w:t>
      </w:r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 Chen-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Yo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 Liao</w:t>
      </w:r>
      <w:r w:rsidR="00EE01FF" w:rsidRPr="00CB14B9">
        <w:rPr>
          <w:rFonts w:ascii="Inria Serif" w:eastAsia="華康仿宋體W6(P)" w:hAnsi="Inria Serif" w:cs="Times New Roman"/>
          <w:color w:val="000000" w:themeColor="text1"/>
        </w:rPr>
        <w:t>, Wei-</w:t>
      </w:r>
      <w:r w:rsidR="0054364D" w:rsidRPr="00CB14B9">
        <w:rPr>
          <w:rFonts w:ascii="Inria Serif" w:eastAsia="華康仿宋體W6(P)" w:hAnsi="Inria Serif" w:cs="Times New Roman"/>
          <w:color w:val="000000" w:themeColor="text1"/>
        </w:rPr>
        <w:t>Jen Liu</w:t>
      </w:r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 and Po-Chun Huang. </w:t>
      </w:r>
      <w:r w:rsidR="0029405B" w:rsidRPr="00CB14B9">
        <w:rPr>
          <w:rFonts w:ascii="Inria Serif" w:eastAsia="華康仿宋體W6(P)" w:hAnsi="Inria Serif" w:cs="Times New Roman"/>
          <w:color w:val="000000" w:themeColor="text1"/>
        </w:rPr>
        <w:t>“</w:t>
      </w:r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A Blockchain-based Paper 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Managemant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 System to Protect the Academic Ethics</w:t>
      </w:r>
      <w:r w:rsidR="001946F4" w:rsidRPr="00CB14B9">
        <w:rPr>
          <w:rFonts w:ascii="Inria Serif" w:eastAsia="華康仿宋體W6(P)" w:hAnsi="Inria Serif" w:cs="Times New Roman"/>
          <w:color w:val="000000" w:themeColor="text1"/>
        </w:rPr>
        <w:t>.</w:t>
      </w:r>
      <w:r w:rsidR="0029405B" w:rsidRPr="00CB14B9">
        <w:rPr>
          <w:rFonts w:ascii="Inria Serif" w:eastAsia="華康仿宋體W6(P)" w:hAnsi="Inria Serif" w:cs="Times New Roman"/>
          <w:color w:val="000000" w:themeColor="text1"/>
        </w:rPr>
        <w:t>”</w:t>
      </w:r>
      <w:r w:rsidR="006313DE" w:rsidRPr="00CB14B9">
        <w:rPr>
          <w:rFonts w:ascii="Inria Serif" w:eastAsia="華康仿宋體W6(P)" w:hAnsi="Inria Serif" w:cs="Times New Roman"/>
          <w:color w:val="000000" w:themeColor="text1"/>
        </w:rPr>
        <w:t xml:space="preserve"> </w:t>
      </w:r>
      <w:r w:rsidR="006313DE"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(</w:t>
      </w:r>
      <w:r w:rsidR="00104746"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我</w:t>
      </w:r>
      <w:r w:rsidR="006313DE"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與廖晨佑同學之貢獻度相同</w:t>
      </w:r>
      <w:r w:rsidR="00104746"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並擔任共同第二作者</w:t>
      </w:r>
      <w:r w:rsidR="006313DE"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，詳見論文貢獻證明檔案</w:t>
      </w:r>
      <w:r w:rsidR="006313DE"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)</w:t>
      </w:r>
    </w:p>
    <w:p w14:paraId="6CF46909" w14:textId="77777777" w:rsidR="001F74FF" w:rsidRPr="00CB14B9" w:rsidRDefault="008C30B6" w:rsidP="003F6F78">
      <w:pPr>
        <w:numPr>
          <w:ilvl w:val="0"/>
          <w:numId w:val="5"/>
        </w:numPr>
        <w:rPr>
          <w:rFonts w:ascii="Inria Serif" w:eastAsia="華康仿宋體W6(P)" w:hAnsi="Inria Serif" w:cs="Times New Roman"/>
          <w:color w:val="000000" w:themeColor="text1"/>
          <w:lang w:eastAsia="zh-TW"/>
        </w:rPr>
      </w:pPr>
      <w:bookmarkStart w:id="1" w:name="header-n704"/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 xml:space="preserve">Speaker - </w:t>
      </w:r>
      <w:r w:rsidR="003F6F78"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Students' Information Technology Conference (</w:t>
      </w:r>
      <w:r w:rsidR="002B5806"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SITCON</w:t>
      </w:r>
      <w:r w:rsidR="003F6F78"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)</w:t>
      </w:r>
      <w:r w:rsidR="00035F22"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 xml:space="preserve"> [6]</w:t>
      </w:r>
    </w:p>
    <w:p w14:paraId="776E6A03" w14:textId="77777777" w:rsidR="000E3EBA" w:rsidRPr="00CB14B9" w:rsidRDefault="00D92FD4" w:rsidP="004E4A7A">
      <w:pPr>
        <w:numPr>
          <w:ilvl w:val="0"/>
          <w:numId w:val="5"/>
        </w:numPr>
        <w:rPr>
          <w:rFonts w:ascii="Inria Serif" w:eastAsia="華康仿宋體W6(P)" w:hAnsi="Inria Serif" w:cs="Times New Roman"/>
          <w:color w:val="000000" w:themeColor="text1"/>
          <w:lang w:eastAsia="zh-TW"/>
        </w:rPr>
      </w:pP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投稿科技部大專生研究計畫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 xml:space="preserve"> [7]</w:t>
      </w:r>
    </w:p>
    <w:p w14:paraId="61E5FD15" w14:textId="77777777" w:rsidR="00EC2643" w:rsidRPr="00CB14B9" w:rsidRDefault="00EC2643" w:rsidP="009D44C7">
      <w:pPr>
        <w:pStyle w:val="3"/>
        <w:spacing w:afterLines="100" w:after="240"/>
        <w:rPr>
          <w:rFonts w:ascii="Inria Serif" w:eastAsia="華康仿宋體W6(P)" w:hAnsi="Inria Serif" w:cs="Times New Roman"/>
          <w:color w:val="000000" w:themeColor="text1"/>
          <w:sz w:val="32"/>
          <w:szCs w:val="32"/>
        </w:rPr>
      </w:pPr>
      <w:bookmarkStart w:id="2" w:name="header-n705"/>
      <w:r w:rsidRPr="00CB14B9">
        <w:rPr>
          <w:rFonts w:ascii="Inria Serif" w:eastAsia="華康仿宋體W6(P)" w:hAnsi="Inria Serif" w:cs="Times New Roman"/>
          <w:color w:val="000000" w:themeColor="text1"/>
          <w:sz w:val="32"/>
          <w:szCs w:val="32"/>
        </w:rPr>
        <w:t>Awards</w:t>
      </w:r>
      <w:bookmarkEnd w:id="2"/>
    </w:p>
    <w:p w14:paraId="4F2B028B" w14:textId="77777777" w:rsidR="00EC2643" w:rsidRPr="00CB14B9" w:rsidRDefault="00EC2643" w:rsidP="00EC2643">
      <w:pPr>
        <w:numPr>
          <w:ilvl w:val="0"/>
          <w:numId w:val="2"/>
        </w:numPr>
        <w:rPr>
          <w:rFonts w:ascii="Inria Serif" w:eastAsia="華康仿宋體W6(P)" w:hAnsi="Inria Serif" w:cs="Times New Roman"/>
          <w:color w:val="000000" w:themeColor="text1"/>
        </w:rPr>
      </w:pPr>
      <w:r w:rsidRPr="00CB14B9">
        <w:rPr>
          <w:rFonts w:ascii="Inria Serif" w:eastAsia="華康仿宋體W6(P)" w:hAnsi="Inria Serif" w:cs="Times New Roman"/>
          <w:color w:val="000000" w:themeColor="text1"/>
        </w:rPr>
        <w:t>2020</w:t>
      </w:r>
    </w:p>
    <w:p w14:paraId="400D6843" w14:textId="77777777" w:rsidR="00EC2643" w:rsidRPr="00CB14B9" w:rsidRDefault="00EC2643" w:rsidP="00EC2643">
      <w:pPr>
        <w:numPr>
          <w:ilvl w:val="1"/>
          <w:numId w:val="3"/>
        </w:numPr>
        <w:rPr>
          <w:rFonts w:ascii="Inria Serif" w:eastAsia="華康仿宋體W6(P)" w:hAnsi="Inria Serif" w:cs="Times New Roman"/>
          <w:color w:val="000000" w:themeColor="text1"/>
        </w:rPr>
      </w:pPr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KKBOX Hackathon 2020 - 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第一名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 [1]</w:t>
      </w:r>
    </w:p>
    <w:p w14:paraId="5D659D0B" w14:textId="77777777" w:rsidR="00EC2643" w:rsidRPr="00CB14B9" w:rsidRDefault="00EC2643" w:rsidP="00EC2643">
      <w:pPr>
        <w:numPr>
          <w:ilvl w:val="1"/>
          <w:numId w:val="3"/>
        </w:numPr>
        <w:rPr>
          <w:rFonts w:ascii="Inria Serif" w:eastAsia="華康仿宋體W6(P)" w:hAnsi="Inria Serif" w:cs="Times New Roman"/>
          <w:color w:val="000000" w:themeColor="text1"/>
        </w:rPr>
      </w:pPr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IT 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幫鐵人賽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 2020 - 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進行中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</w:rPr>
        <w:t>...</w:t>
      </w:r>
    </w:p>
    <w:p w14:paraId="1E468C82" w14:textId="77777777" w:rsidR="00EC2643" w:rsidRPr="00CB14B9" w:rsidRDefault="00EC2643" w:rsidP="00EC2643">
      <w:pPr>
        <w:numPr>
          <w:ilvl w:val="1"/>
          <w:numId w:val="3"/>
        </w:numPr>
        <w:rPr>
          <w:rFonts w:ascii="Inria Serif" w:eastAsia="華康仿宋體W6(P)" w:hAnsi="Inria Serif" w:cs="Times New Roman"/>
          <w:color w:val="000000" w:themeColor="text1"/>
          <w:lang w:eastAsia="zh-TW"/>
        </w:rPr>
      </w:pP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校內學生學術性競賽成績優良獎學金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 xml:space="preserve"> [5]</w:t>
      </w:r>
    </w:p>
    <w:p w14:paraId="13892515" w14:textId="77777777" w:rsidR="00EC2643" w:rsidRPr="00CB14B9" w:rsidRDefault="00EC2643" w:rsidP="00EC2643">
      <w:pPr>
        <w:numPr>
          <w:ilvl w:val="0"/>
          <w:numId w:val="2"/>
        </w:numPr>
        <w:rPr>
          <w:rFonts w:ascii="Inria Serif" w:eastAsia="華康仿宋體W6(P)" w:hAnsi="Inria Serif" w:cs="Times New Roman"/>
          <w:color w:val="000000" w:themeColor="text1"/>
        </w:rPr>
      </w:pPr>
      <w:r w:rsidRPr="00CB14B9">
        <w:rPr>
          <w:rFonts w:ascii="Inria Serif" w:eastAsia="華康仿宋體W6(P)" w:hAnsi="Inria Serif" w:cs="Times New Roman"/>
          <w:color w:val="000000" w:themeColor="text1"/>
        </w:rPr>
        <w:t>2019</w:t>
      </w:r>
    </w:p>
    <w:p w14:paraId="0F603F8B" w14:textId="77777777" w:rsidR="00EC2643" w:rsidRPr="00CB14B9" w:rsidRDefault="00EC2643" w:rsidP="00EC2643">
      <w:pPr>
        <w:numPr>
          <w:ilvl w:val="1"/>
          <w:numId w:val="4"/>
        </w:numPr>
        <w:rPr>
          <w:rFonts w:ascii="Inria Serif" w:eastAsia="華康仿宋體W6(P)" w:hAnsi="Inria Serif" w:cs="Times New Roman"/>
          <w:color w:val="000000" w:themeColor="text1"/>
        </w:rPr>
      </w:pP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成大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 ITSA GEEK - 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晉級決賽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 [3]</w:t>
      </w:r>
    </w:p>
    <w:p w14:paraId="7A7271B6" w14:textId="77777777" w:rsidR="00EC2643" w:rsidRPr="00CB14B9" w:rsidRDefault="00EC2643" w:rsidP="00EC2643">
      <w:pPr>
        <w:numPr>
          <w:ilvl w:val="1"/>
          <w:numId w:val="4"/>
        </w:numPr>
        <w:rPr>
          <w:rFonts w:ascii="Inria Serif" w:eastAsia="華康仿宋體W6(P)" w:hAnsi="Inria Serif" w:cs="Times New Roman"/>
          <w:color w:val="000000" w:themeColor="text1"/>
          <w:lang w:eastAsia="zh-TW"/>
        </w:rPr>
      </w:pP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 xml:space="preserve">IT 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幫鐵人賽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 xml:space="preserve"> 2019[4] - 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鐵人</w:t>
      </w:r>
      <w:proofErr w:type="gramStart"/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練成獎</w:t>
      </w:r>
      <w:proofErr w:type="gramEnd"/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、經由六角學院認證</w:t>
      </w:r>
    </w:p>
    <w:p w14:paraId="1381587E" w14:textId="77777777" w:rsidR="00EC2643" w:rsidRPr="00CB14B9" w:rsidRDefault="00EC2643" w:rsidP="00EC2643">
      <w:pPr>
        <w:numPr>
          <w:ilvl w:val="1"/>
          <w:numId w:val="4"/>
        </w:numPr>
        <w:rPr>
          <w:rFonts w:ascii="Inria Serif" w:eastAsia="華康仿宋體W6(P)" w:hAnsi="Inria Serif" w:cs="Times New Roman"/>
          <w:color w:val="000000" w:themeColor="text1"/>
        </w:rPr>
      </w:pP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台達電子獎助學金</w:t>
      </w:r>
      <w:proofErr w:type="spellEnd"/>
    </w:p>
    <w:p w14:paraId="642C9989" w14:textId="77777777" w:rsidR="006B385E" w:rsidRPr="00CB14B9" w:rsidRDefault="006B385E" w:rsidP="009D44C7">
      <w:pPr>
        <w:pStyle w:val="3"/>
        <w:spacing w:afterLines="100" w:after="240"/>
        <w:rPr>
          <w:rFonts w:ascii="Inria Serif" w:eastAsia="華康仿宋體W6(P)" w:hAnsi="Inria Serif" w:cs="Times New Roman"/>
          <w:color w:val="000000" w:themeColor="text1"/>
          <w:sz w:val="32"/>
          <w:szCs w:val="32"/>
          <w:lang w:eastAsia="zh-TW"/>
        </w:rPr>
      </w:pPr>
      <w:r w:rsidRPr="00CB14B9">
        <w:rPr>
          <w:rFonts w:ascii="Inria Serif" w:eastAsia="華康仿宋體W6(P)" w:hAnsi="Inria Serif" w:cs="Times New Roman"/>
          <w:color w:val="000000" w:themeColor="text1"/>
          <w:sz w:val="32"/>
          <w:szCs w:val="32"/>
          <w:lang w:eastAsia="zh-TW"/>
        </w:rPr>
        <w:t xml:space="preserve">Academic </w:t>
      </w:r>
      <w:r w:rsidR="00797889" w:rsidRPr="00CB14B9">
        <w:rPr>
          <w:rFonts w:ascii="Inria Serif" w:eastAsia="華康仿宋體W6(P)" w:hAnsi="Inria Serif" w:cs="Times New Roman"/>
          <w:color w:val="000000" w:themeColor="text1"/>
          <w:sz w:val="32"/>
          <w:szCs w:val="32"/>
          <w:lang w:eastAsia="zh-TW"/>
        </w:rPr>
        <w:t>P</w:t>
      </w:r>
      <w:r w:rsidRPr="00CB14B9">
        <w:rPr>
          <w:rFonts w:ascii="Inria Serif" w:eastAsia="華康仿宋體W6(P)" w:hAnsi="Inria Serif" w:cs="Times New Roman"/>
          <w:color w:val="000000" w:themeColor="text1"/>
          <w:sz w:val="32"/>
          <w:szCs w:val="32"/>
          <w:lang w:eastAsia="zh-TW"/>
        </w:rPr>
        <w:t>erformance</w:t>
      </w:r>
    </w:p>
    <w:p w14:paraId="1E0B0CB7" w14:textId="77777777" w:rsidR="00B73479" w:rsidRPr="00CB14B9" w:rsidRDefault="00B07934" w:rsidP="00383A06">
      <w:pPr>
        <w:pStyle w:val="a0"/>
        <w:ind w:left="510"/>
        <w:rPr>
          <w:rFonts w:ascii="Inria Serif" w:eastAsia="華康仿宋體W6(P)" w:hAnsi="Inria Serif" w:cs="Times New Roman"/>
          <w:lang w:eastAsia="zh-TW"/>
        </w:rPr>
      </w:pPr>
      <w:r w:rsidRPr="00CB14B9">
        <w:rPr>
          <w:rFonts w:ascii="Inria Serif" w:eastAsia="華康仿宋體W6(P)" w:hAnsi="Inria Serif" w:cs="Times New Roman"/>
          <w:noProof/>
          <w:lang w:eastAsia="zh-TW"/>
        </w:rPr>
        <w:drawing>
          <wp:inline distT="0" distB="0" distL="0" distR="0" wp14:anchorId="4447A827" wp14:editId="0C0AB045">
            <wp:extent cx="3436883" cy="1546938"/>
            <wp:effectExtent l="0" t="0" r="0" b="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圖片 1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1854" cy="1576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38A32" w14:textId="77777777" w:rsidR="006B385E" w:rsidRPr="00CB14B9" w:rsidRDefault="006B385E" w:rsidP="006B385E">
      <w:pPr>
        <w:numPr>
          <w:ilvl w:val="0"/>
          <w:numId w:val="15"/>
        </w:numPr>
        <w:rPr>
          <w:rFonts w:ascii="Inria Serif" w:eastAsia="華康仿宋體W6(P)" w:hAnsi="Inria Serif" w:cs="Times New Roman"/>
          <w:color w:val="000000" w:themeColor="text1"/>
        </w:rPr>
      </w:pPr>
      <w:r w:rsidRPr="00CB14B9">
        <w:rPr>
          <w:rFonts w:ascii="Inria Serif" w:eastAsia="華康仿宋體W6(P)" w:hAnsi="Inria Serif" w:cs="Times New Roman"/>
          <w:color w:val="000000" w:themeColor="text1"/>
        </w:rPr>
        <w:t>Rank in Class: 18/57 (31.5%)</w:t>
      </w:r>
      <w:r w:rsidR="00B73479" w:rsidRPr="00CB14B9">
        <w:rPr>
          <w:rFonts w:ascii="Inria Serif" w:eastAsia="華康仿宋體W6(P)" w:hAnsi="Inria Serif" w:cs="Times New Roman"/>
          <w:noProof/>
          <w:color w:val="000000" w:themeColor="text1"/>
          <w:sz w:val="32"/>
          <w:szCs w:val="32"/>
          <w:lang w:eastAsia="zh-TW"/>
        </w:rPr>
        <w:t xml:space="preserve"> </w:t>
      </w:r>
    </w:p>
    <w:p w14:paraId="22095F1B" w14:textId="77777777" w:rsidR="006B385E" w:rsidRPr="00CB14B9" w:rsidRDefault="006B385E" w:rsidP="006B385E">
      <w:pPr>
        <w:numPr>
          <w:ilvl w:val="0"/>
          <w:numId w:val="15"/>
        </w:numPr>
        <w:rPr>
          <w:rFonts w:ascii="Inria Serif" w:eastAsia="華康仿宋體W6(P)" w:hAnsi="Inria Serif" w:cs="Times New Roman"/>
          <w:color w:val="000000" w:themeColor="text1"/>
        </w:rPr>
      </w:pPr>
      <w:r w:rsidRPr="00CB14B9">
        <w:rPr>
          <w:rFonts w:ascii="Inria Serif" w:eastAsia="華康仿宋體W6(P)" w:hAnsi="Inria Serif" w:cs="Times New Roman"/>
          <w:color w:val="000000" w:themeColor="text1"/>
        </w:rPr>
        <w:t>Overall GPA: 3.15</w:t>
      </w:r>
    </w:p>
    <w:p w14:paraId="5C925876" w14:textId="77777777" w:rsidR="006B385E" w:rsidRPr="00CB14B9" w:rsidRDefault="00AE325F" w:rsidP="006B385E">
      <w:pPr>
        <w:numPr>
          <w:ilvl w:val="0"/>
          <w:numId w:val="15"/>
        </w:numPr>
        <w:rPr>
          <w:rFonts w:ascii="Inria Serif" w:eastAsia="華康仿宋體W6(P)" w:hAnsi="Inria Serif" w:cs="Times New Roman"/>
          <w:color w:val="000000" w:themeColor="text1"/>
        </w:rPr>
      </w:pPr>
      <w:r w:rsidRPr="00CB14B9">
        <w:rPr>
          <w:rFonts w:ascii="Inria Serif" w:eastAsia="華康仿宋體W6(P)" w:hAnsi="Inria Serif" w:cs="Times New Roman"/>
          <w:color w:val="000000" w:themeColor="text1"/>
        </w:rPr>
        <w:t>Last 60 C</w:t>
      </w:r>
      <w:r w:rsidR="006B385E" w:rsidRPr="00CB14B9">
        <w:rPr>
          <w:rFonts w:ascii="Inria Serif" w:eastAsia="華康仿宋體W6(P)" w:hAnsi="Inria Serif" w:cs="Times New Roman"/>
          <w:color w:val="000000" w:themeColor="text1"/>
        </w:rPr>
        <w:t>redits: 3.5</w:t>
      </w:r>
    </w:p>
    <w:p w14:paraId="755895E8" w14:textId="77777777" w:rsidR="006B385E" w:rsidRPr="00CB14B9" w:rsidRDefault="00AE325F" w:rsidP="006A74F9">
      <w:pPr>
        <w:numPr>
          <w:ilvl w:val="0"/>
          <w:numId w:val="15"/>
        </w:numPr>
        <w:rPr>
          <w:rFonts w:ascii="Inria Serif" w:eastAsia="華康仿宋體W6(P)" w:hAnsi="Inria Serif" w:cs="Times New Roman"/>
          <w:color w:val="000000" w:themeColor="text1"/>
        </w:rPr>
      </w:pPr>
      <w:r w:rsidRPr="00CB14B9">
        <w:rPr>
          <w:rFonts w:ascii="Inria Serif" w:eastAsia="華康仿宋體W6(P)" w:hAnsi="Inria Serif" w:cs="Times New Roman"/>
          <w:color w:val="000000" w:themeColor="text1"/>
        </w:rPr>
        <w:t>Junior / S</w:t>
      </w:r>
      <w:r w:rsidR="006B385E" w:rsidRPr="00CB14B9">
        <w:rPr>
          <w:rFonts w:ascii="Inria Serif" w:eastAsia="華康仿宋體W6(P)" w:hAnsi="Inria Serif" w:cs="Times New Roman"/>
          <w:color w:val="000000" w:themeColor="text1"/>
        </w:rPr>
        <w:t>enior GPA: 3.53</w:t>
      </w:r>
    </w:p>
    <w:p w14:paraId="627BECD3" w14:textId="77777777" w:rsidR="004F7693" w:rsidRPr="00CB14B9" w:rsidRDefault="003642DE" w:rsidP="009D44C7">
      <w:pPr>
        <w:pStyle w:val="3"/>
        <w:spacing w:afterLines="100" w:after="240"/>
        <w:rPr>
          <w:rFonts w:ascii="Inria Serif" w:eastAsia="華康仿宋體W6(P)" w:hAnsi="Inria Serif" w:cs="Times New Roman"/>
          <w:color w:val="000000" w:themeColor="text1"/>
          <w:sz w:val="32"/>
          <w:szCs w:val="32"/>
        </w:rPr>
      </w:pPr>
      <w:r w:rsidRPr="00CB14B9">
        <w:rPr>
          <w:rFonts w:ascii="Inria Serif" w:eastAsia="華康仿宋體W6(P)" w:hAnsi="Inria Serif" w:cs="Times New Roman"/>
          <w:color w:val="000000" w:themeColor="text1"/>
          <w:sz w:val="32"/>
          <w:szCs w:val="32"/>
        </w:rPr>
        <w:lastRenderedPageBreak/>
        <w:t>Work Experience</w:t>
      </w:r>
      <w:bookmarkEnd w:id="1"/>
    </w:p>
    <w:p w14:paraId="47394B1F" w14:textId="77777777" w:rsidR="00FF2AD1" w:rsidRPr="00CB14B9" w:rsidRDefault="00FF2AD1" w:rsidP="008254F8">
      <w:pPr>
        <w:pStyle w:val="a9"/>
        <w:pBdr>
          <w:left w:val="single" w:sz="4" w:space="4" w:color="auto"/>
        </w:pBdr>
        <w:ind w:left="0"/>
        <w:rPr>
          <w:rFonts w:ascii="Inria Serif" w:eastAsia="華康仿宋體W6(P)" w:hAnsi="Inria Serif" w:cs="Times New Roman"/>
          <w:color w:val="000000" w:themeColor="text1"/>
          <w:lang w:eastAsia="zh-TW"/>
        </w:rPr>
      </w:pP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提早進入職場讓我比起同儕更具抗壓性，面對問題時能夠冷靜分析、有效針對不同的環節做危機處理。也因為在職場待過，我更加確定自己要的是什麼並且付出實際行動努力追求與實踐。</w:t>
      </w:r>
    </w:p>
    <w:p w14:paraId="7C03B063" w14:textId="77777777" w:rsidR="00FF2AD1" w:rsidRPr="00CB14B9" w:rsidRDefault="00FF2AD1" w:rsidP="008254F8">
      <w:pPr>
        <w:pStyle w:val="a9"/>
        <w:pBdr>
          <w:left w:val="single" w:sz="4" w:space="4" w:color="auto"/>
        </w:pBdr>
        <w:ind w:left="0"/>
        <w:rPr>
          <w:rFonts w:ascii="Inria Serif" w:eastAsia="華康仿宋體W6(P)" w:hAnsi="Inria Serif" w:cs="Times New Roman"/>
          <w:color w:val="000000" w:themeColor="text1"/>
          <w:lang w:eastAsia="zh-TW"/>
        </w:rPr>
      </w:pP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我深信提早進入職場會讓我相較於同儕更具抗壓性、面對問題時能夠迎刃而解，也因為具備職場經驗，我更能確定未來方向且付出實際行動、實現目標。</w:t>
      </w:r>
    </w:p>
    <w:p w14:paraId="3492B4C9" w14:textId="77777777" w:rsidR="004F7693" w:rsidRPr="00CB14B9" w:rsidRDefault="003642DE">
      <w:pPr>
        <w:numPr>
          <w:ilvl w:val="0"/>
          <w:numId w:val="6"/>
        </w:numPr>
        <w:rPr>
          <w:rFonts w:ascii="Inria Serif" w:eastAsia="華康仿宋體W6(P)" w:hAnsi="Inria Serif" w:cs="Times New Roman"/>
          <w:color w:val="000000" w:themeColor="text1"/>
        </w:rPr>
      </w:pPr>
      <w:r w:rsidRPr="00CB14B9">
        <w:rPr>
          <w:rFonts w:ascii="Inria Serif" w:eastAsia="華康仿宋體W6(P)" w:hAnsi="Inria Serif" w:cs="Times New Roman"/>
          <w:color w:val="000000" w:themeColor="text1"/>
        </w:rPr>
        <w:t>Intern @</w:t>
      </w:r>
      <w:r w:rsidRPr="00CB14B9">
        <w:rPr>
          <w:rFonts w:ascii="Inria Serif" w:eastAsia="華康仿宋體W6(P)" w:hAnsi="Inria Serif" w:cs="Times New Roman"/>
          <w:color w:val="000000" w:themeColor="text1"/>
        </w:rPr>
        <w:t>友嘉實業</w:t>
      </w:r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 - 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資訊部</w:t>
      </w:r>
      <w:proofErr w:type="spellEnd"/>
    </w:p>
    <w:p w14:paraId="7B2E4F5E" w14:textId="77777777" w:rsidR="004F7693" w:rsidRPr="00CB14B9" w:rsidRDefault="003642DE">
      <w:pPr>
        <w:numPr>
          <w:ilvl w:val="1"/>
          <w:numId w:val="7"/>
        </w:numPr>
        <w:rPr>
          <w:rFonts w:ascii="Inria Serif" w:eastAsia="華康仿宋體W6(P)" w:hAnsi="Inria Serif" w:cs="Times New Roman"/>
          <w:color w:val="000000" w:themeColor="text1"/>
          <w:lang w:eastAsia="zh-TW"/>
        </w:rPr>
      </w:pP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資訊設備維護、疑難雜症排除</w:t>
      </w:r>
    </w:p>
    <w:p w14:paraId="3AA7CCDF" w14:textId="77777777" w:rsidR="004F7693" w:rsidRPr="00CB14B9" w:rsidRDefault="003642DE">
      <w:pPr>
        <w:numPr>
          <w:ilvl w:val="0"/>
          <w:numId w:val="6"/>
        </w:numPr>
        <w:rPr>
          <w:rFonts w:ascii="Inria Serif" w:eastAsia="華康仿宋體W6(P)" w:hAnsi="Inria Serif" w:cs="Times New Roman"/>
          <w:color w:val="000000" w:themeColor="text1"/>
        </w:rPr>
      </w:pPr>
      <w:r w:rsidRPr="00CB14B9">
        <w:rPr>
          <w:rFonts w:ascii="Inria Serif" w:eastAsia="華康仿宋體W6(P)" w:hAnsi="Inria Serif" w:cs="Times New Roman"/>
          <w:color w:val="000000" w:themeColor="text1"/>
        </w:rPr>
        <w:t>Intern @</w:t>
      </w:r>
      <w:r w:rsidRPr="00CB14B9">
        <w:rPr>
          <w:rFonts w:ascii="Inria Serif" w:eastAsia="華康仿宋體W6(P)" w:hAnsi="Inria Serif" w:cs="Times New Roman"/>
          <w:color w:val="000000" w:themeColor="text1"/>
        </w:rPr>
        <w:t>馬唯科技</w:t>
      </w:r>
    </w:p>
    <w:p w14:paraId="526B6D70" w14:textId="77777777" w:rsidR="004F7693" w:rsidRPr="00CB14B9" w:rsidRDefault="003642DE">
      <w:pPr>
        <w:numPr>
          <w:ilvl w:val="1"/>
          <w:numId w:val="8"/>
        </w:numPr>
        <w:rPr>
          <w:rFonts w:ascii="Inria Serif" w:eastAsia="華康仿宋體W6(P)" w:hAnsi="Inria Serif" w:cs="Times New Roman"/>
          <w:color w:val="000000" w:themeColor="text1"/>
        </w:rPr>
      </w:pP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電路板檢修</w:t>
      </w:r>
      <w:proofErr w:type="spellEnd"/>
    </w:p>
    <w:p w14:paraId="7E524723" w14:textId="77777777" w:rsidR="004F7693" w:rsidRPr="00CB14B9" w:rsidRDefault="003642DE">
      <w:pPr>
        <w:numPr>
          <w:ilvl w:val="0"/>
          <w:numId w:val="6"/>
        </w:numPr>
        <w:rPr>
          <w:rFonts w:ascii="Inria Serif" w:eastAsia="華康仿宋體W6(P)" w:hAnsi="Inria Serif" w:cs="Times New Roman"/>
          <w:color w:val="000000" w:themeColor="text1"/>
        </w:rPr>
      </w:pPr>
      <w:r w:rsidRPr="00CB14B9">
        <w:rPr>
          <w:rFonts w:ascii="Inria Serif" w:eastAsia="華康仿宋體W6(P)" w:hAnsi="Inria Serif" w:cs="Times New Roman"/>
          <w:color w:val="000000" w:themeColor="text1"/>
        </w:rPr>
        <w:t>Intern @Robert Bosch - Product Quality Improvement</w:t>
      </w:r>
    </w:p>
    <w:p w14:paraId="358007AC" w14:textId="77777777" w:rsidR="004F7693" w:rsidRPr="00CB14B9" w:rsidRDefault="003642DE">
      <w:pPr>
        <w:numPr>
          <w:ilvl w:val="1"/>
          <w:numId w:val="9"/>
        </w:numPr>
        <w:rPr>
          <w:rFonts w:ascii="Inria Serif" w:eastAsia="華康仿宋體W6(P)" w:hAnsi="Inria Serif" w:cs="Times New Roman"/>
          <w:color w:val="000000" w:themeColor="text1"/>
          <w:lang w:eastAsia="zh-TW"/>
        </w:rPr>
      </w:pP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聯絡世界各地的維修單位取回故障品</w:t>
      </w:r>
    </w:p>
    <w:p w14:paraId="0BB31200" w14:textId="77777777" w:rsidR="004F7693" w:rsidRPr="00CB14B9" w:rsidRDefault="003642DE">
      <w:pPr>
        <w:numPr>
          <w:ilvl w:val="1"/>
          <w:numId w:val="9"/>
        </w:numPr>
        <w:rPr>
          <w:rFonts w:ascii="Inria Serif" w:eastAsia="華康仿宋體W6(P)" w:hAnsi="Inria Serif" w:cs="Times New Roman"/>
          <w:color w:val="000000" w:themeColor="text1"/>
          <w:lang w:eastAsia="zh-TW"/>
        </w:rPr>
      </w:pP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檢測故障品及分析潛在故障原因</w:t>
      </w:r>
    </w:p>
    <w:p w14:paraId="6FC64C89" w14:textId="77777777" w:rsidR="004F7693" w:rsidRPr="00CB14B9" w:rsidRDefault="003642DE">
      <w:pPr>
        <w:numPr>
          <w:ilvl w:val="1"/>
          <w:numId w:val="9"/>
        </w:numPr>
        <w:rPr>
          <w:rFonts w:ascii="Inria Serif" w:eastAsia="華康仿宋體W6(P)" w:hAnsi="Inria Serif" w:cs="Times New Roman"/>
          <w:color w:val="000000" w:themeColor="text1"/>
          <w:lang w:eastAsia="zh-TW"/>
        </w:rPr>
      </w:pP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與供應商進行產品改良會議</w:t>
      </w:r>
    </w:p>
    <w:p w14:paraId="25730900" w14:textId="77777777" w:rsidR="004F7693" w:rsidRPr="00CB14B9" w:rsidRDefault="003642DE" w:rsidP="009D44C7">
      <w:pPr>
        <w:pStyle w:val="3"/>
        <w:spacing w:afterLines="100" w:after="240"/>
        <w:rPr>
          <w:rFonts w:ascii="Inria Serif" w:eastAsia="華康仿宋體W6(P)" w:hAnsi="Inria Serif" w:cs="Times New Roman"/>
          <w:color w:val="000000" w:themeColor="text1"/>
          <w:sz w:val="32"/>
          <w:szCs w:val="32"/>
          <w:lang w:eastAsia="zh-TW"/>
        </w:rPr>
      </w:pPr>
      <w:bookmarkStart w:id="3" w:name="header-n58"/>
      <w:r w:rsidRPr="00CB14B9">
        <w:rPr>
          <w:rFonts w:ascii="Inria Serif" w:eastAsia="華康仿宋體W6(P)" w:hAnsi="Inria Serif" w:cs="Times New Roman"/>
          <w:color w:val="000000" w:themeColor="text1"/>
          <w:sz w:val="32"/>
          <w:szCs w:val="32"/>
          <w:lang w:eastAsia="zh-TW"/>
        </w:rPr>
        <w:t>Activities</w:t>
      </w:r>
      <w:bookmarkEnd w:id="3"/>
    </w:p>
    <w:p w14:paraId="492D07C3" w14:textId="77777777" w:rsidR="00302506" w:rsidRPr="00CB14B9" w:rsidRDefault="003642DE" w:rsidP="008254F8">
      <w:pPr>
        <w:pStyle w:val="a9"/>
        <w:pBdr>
          <w:left w:val="single" w:sz="4" w:space="4" w:color="auto"/>
        </w:pBdr>
        <w:ind w:left="0"/>
        <w:rPr>
          <w:rFonts w:ascii="Inria Serif" w:eastAsia="華康仿宋體W6(P)" w:hAnsi="Inria Serif" w:cs="Times New Roman"/>
          <w:color w:val="000000" w:themeColor="text1"/>
          <w:lang w:eastAsia="zh-TW"/>
        </w:rPr>
      </w:pP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大學生涯中，除了在學校修課、企業實習，也會利用課餘時間參加一些資訊相關的社群活動。從會眾到成為社群活動的工作人員、參與投稿，在講台上與會眾分享自己所熱衷的技術和知識。</w:t>
      </w:r>
      <w:r w:rsidR="003906F0"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學習新知以及</w:t>
      </w:r>
      <w:r w:rsidR="00C8597A"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訓練</w:t>
      </w:r>
      <w:r w:rsidR="003906F0"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口頭表述</w:t>
      </w:r>
      <w:r w:rsidR="00C8597A"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的能力。</w:t>
      </w:r>
    </w:p>
    <w:p w14:paraId="5F8F979C" w14:textId="77777777" w:rsidR="004F7693" w:rsidRPr="00CB14B9" w:rsidRDefault="003642DE">
      <w:pPr>
        <w:numPr>
          <w:ilvl w:val="0"/>
          <w:numId w:val="10"/>
        </w:numPr>
        <w:rPr>
          <w:rFonts w:ascii="Inria Serif" w:eastAsia="華康仿宋體W6(P)" w:hAnsi="Inria Serif" w:cs="Times New Roman"/>
          <w:color w:val="000000" w:themeColor="text1"/>
        </w:rPr>
      </w:pP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社群參與</w:t>
      </w:r>
      <w:proofErr w:type="spellEnd"/>
    </w:p>
    <w:p w14:paraId="22B8185C" w14:textId="77777777" w:rsidR="004F7693" w:rsidRPr="00CB14B9" w:rsidRDefault="003642DE">
      <w:pPr>
        <w:numPr>
          <w:ilvl w:val="1"/>
          <w:numId w:val="11"/>
        </w:numPr>
        <w:rPr>
          <w:rFonts w:ascii="Inria Serif" w:eastAsia="華康仿宋體W6(P)" w:hAnsi="Inria Serif" w:cs="Times New Roman"/>
          <w:color w:val="000000" w:themeColor="text1"/>
        </w:rPr>
      </w:pPr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SITCON 2020 - 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講者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 [6]</w:t>
      </w:r>
    </w:p>
    <w:p w14:paraId="0B8B4F5A" w14:textId="77777777" w:rsidR="004F7693" w:rsidRPr="00CB14B9" w:rsidRDefault="003642DE">
      <w:pPr>
        <w:numPr>
          <w:ilvl w:val="1"/>
          <w:numId w:val="11"/>
        </w:numPr>
        <w:rPr>
          <w:rFonts w:ascii="Inria Serif" w:eastAsia="華康仿宋體W6(P)" w:hAnsi="Inria Serif" w:cs="Times New Roman"/>
          <w:color w:val="000000" w:themeColor="text1"/>
        </w:rPr>
      </w:pPr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COSCUP 2020 - 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工作人員</w:t>
      </w:r>
      <w:proofErr w:type="spellEnd"/>
    </w:p>
    <w:p w14:paraId="7A6FDF92" w14:textId="77777777" w:rsidR="004F7693" w:rsidRPr="00CB14B9" w:rsidRDefault="003642DE">
      <w:pPr>
        <w:numPr>
          <w:ilvl w:val="1"/>
          <w:numId w:val="11"/>
        </w:numPr>
        <w:rPr>
          <w:rFonts w:ascii="Inria Serif" w:eastAsia="華康仿宋體W6(P)" w:hAnsi="Inria Serif" w:cs="Times New Roman"/>
          <w:color w:val="000000" w:themeColor="text1"/>
        </w:rPr>
      </w:pPr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JSDC 2019 - 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與會者</w:t>
      </w:r>
      <w:proofErr w:type="spellEnd"/>
    </w:p>
    <w:p w14:paraId="30E0E6DD" w14:textId="77777777" w:rsidR="004F7693" w:rsidRPr="00CB14B9" w:rsidRDefault="003642DE">
      <w:pPr>
        <w:numPr>
          <w:ilvl w:val="1"/>
          <w:numId w:val="11"/>
        </w:numPr>
        <w:rPr>
          <w:rFonts w:ascii="Inria Serif" w:eastAsia="華康仿宋體W6(P)" w:hAnsi="Inria Serif" w:cs="Times New Roman"/>
          <w:color w:val="000000" w:themeColor="text1"/>
        </w:rPr>
      </w:pPr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GDG 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DevFest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 Taipei 2019 - 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與會者</w:t>
      </w:r>
      <w:proofErr w:type="spellEnd"/>
    </w:p>
    <w:p w14:paraId="3F058BD2" w14:textId="77777777" w:rsidR="004F7693" w:rsidRPr="00CB14B9" w:rsidRDefault="003642DE">
      <w:pPr>
        <w:numPr>
          <w:ilvl w:val="1"/>
          <w:numId w:val="11"/>
        </w:numPr>
        <w:rPr>
          <w:rFonts w:ascii="Inria Serif" w:eastAsia="華康仿宋體W6(P)" w:hAnsi="Inria Serif" w:cs="Times New Roman"/>
          <w:color w:val="000000" w:themeColor="text1"/>
        </w:rPr>
      </w:pPr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F2E&amp;RGBA Meetup - 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與會者</w:t>
      </w:r>
      <w:proofErr w:type="spellEnd"/>
    </w:p>
    <w:p w14:paraId="52D1C178" w14:textId="77777777" w:rsidR="004F7693" w:rsidRPr="00CB14B9" w:rsidRDefault="003642DE">
      <w:pPr>
        <w:numPr>
          <w:ilvl w:val="1"/>
          <w:numId w:val="11"/>
        </w:numPr>
        <w:rPr>
          <w:rFonts w:ascii="Inria Serif" w:eastAsia="華康仿宋體W6(P)" w:hAnsi="Inria Serif" w:cs="Times New Roman"/>
          <w:color w:val="000000" w:themeColor="text1"/>
        </w:rPr>
      </w:pPr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0x1 Academy 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區塊鏈微學程</w:t>
      </w:r>
      <w:proofErr w:type="spellEnd"/>
    </w:p>
    <w:p w14:paraId="53F7EBB0" w14:textId="77777777" w:rsidR="004F7693" w:rsidRPr="00CB14B9" w:rsidRDefault="003642DE">
      <w:pPr>
        <w:numPr>
          <w:ilvl w:val="1"/>
          <w:numId w:val="11"/>
        </w:numPr>
        <w:rPr>
          <w:rFonts w:ascii="Inria Serif" w:eastAsia="華康仿宋體W6(P)" w:hAnsi="Inria Serif" w:cs="Times New Roman"/>
          <w:color w:val="000000" w:themeColor="text1"/>
          <w:lang w:eastAsia="zh-TW"/>
        </w:rPr>
      </w:pP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AIoT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 xml:space="preserve"> 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遠端監控居家安全工作坊</w:t>
      </w:r>
    </w:p>
    <w:p w14:paraId="6919A9A2" w14:textId="77777777" w:rsidR="004F7693" w:rsidRPr="00CB14B9" w:rsidRDefault="003642DE">
      <w:pPr>
        <w:numPr>
          <w:ilvl w:val="1"/>
          <w:numId w:val="11"/>
        </w:numPr>
        <w:rPr>
          <w:rFonts w:ascii="Inria Serif" w:eastAsia="華康仿宋體W6(P)" w:hAnsi="Inria Serif" w:cs="Times New Roman"/>
          <w:color w:val="000000" w:themeColor="text1"/>
        </w:rPr>
      </w:pPr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Microsoft 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一日實習生</w:t>
      </w:r>
      <w:proofErr w:type="spellEnd"/>
    </w:p>
    <w:p w14:paraId="188D9EDF" w14:textId="77777777" w:rsidR="004F7693" w:rsidRPr="00CB14B9" w:rsidRDefault="003642DE" w:rsidP="008254F8">
      <w:pPr>
        <w:pStyle w:val="a9"/>
        <w:pBdr>
          <w:left w:val="single" w:sz="4" w:space="4" w:color="auto"/>
        </w:pBdr>
        <w:ind w:left="0"/>
        <w:rPr>
          <w:rFonts w:ascii="Inria Serif" w:eastAsia="華康仿宋體W6(P)" w:hAnsi="Inria Serif" w:cs="Times New Roman"/>
          <w:color w:val="000000" w:themeColor="text1"/>
          <w:lang w:eastAsia="zh-TW"/>
        </w:rPr>
      </w:pPr>
      <w:proofErr w:type="gramStart"/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此外，</w:t>
      </w:r>
      <w:proofErr w:type="gramEnd"/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我也受到【費曼學習法】影響，喜歡透過「分享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 xml:space="preserve"> 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」的方式，讓我可以從中學習如何歸納及整理既有的知識。</w:t>
      </w:r>
    </w:p>
    <w:p w14:paraId="0C147D86" w14:textId="77777777" w:rsidR="004F7693" w:rsidRPr="00CB14B9" w:rsidRDefault="003642DE">
      <w:pPr>
        <w:numPr>
          <w:ilvl w:val="0"/>
          <w:numId w:val="12"/>
        </w:numPr>
        <w:rPr>
          <w:rFonts w:ascii="Inria Serif" w:eastAsia="華康仿宋體W6(P)" w:hAnsi="Inria Serif" w:cs="Times New Roman"/>
          <w:color w:val="000000" w:themeColor="text1"/>
        </w:rPr>
      </w:pP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程式讀書會</w:t>
      </w:r>
      <w:proofErr w:type="spellEnd"/>
    </w:p>
    <w:p w14:paraId="09202D1D" w14:textId="77777777" w:rsidR="004F7693" w:rsidRPr="00CB14B9" w:rsidRDefault="003642DE">
      <w:pPr>
        <w:numPr>
          <w:ilvl w:val="1"/>
          <w:numId w:val="13"/>
        </w:numPr>
        <w:rPr>
          <w:rFonts w:ascii="Inria Serif" w:eastAsia="華康仿宋體W6(P)" w:hAnsi="Inria Serif" w:cs="Times New Roman"/>
          <w:color w:val="000000" w:themeColor="text1"/>
        </w:rPr>
      </w:pPr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Web 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技術讀書會</w:t>
      </w:r>
      <w:proofErr w:type="spellEnd"/>
    </w:p>
    <w:p w14:paraId="326F6430" w14:textId="77777777" w:rsidR="004F7693" w:rsidRPr="00CB14B9" w:rsidRDefault="003642DE">
      <w:pPr>
        <w:numPr>
          <w:ilvl w:val="0"/>
          <w:numId w:val="12"/>
        </w:numPr>
        <w:rPr>
          <w:rFonts w:ascii="Inria Serif" w:eastAsia="華康仿宋體W6(P)" w:hAnsi="Inria Serif" w:cs="Times New Roman"/>
          <w:color w:val="000000" w:themeColor="text1"/>
        </w:rPr>
      </w:pPr>
      <w:r w:rsidRPr="00CB14B9">
        <w:rPr>
          <w:rFonts w:ascii="Inria Serif" w:eastAsia="華康仿宋體W6(P)" w:hAnsi="Inria Serif" w:cs="Times New Roman"/>
          <w:color w:val="000000" w:themeColor="text1"/>
        </w:rPr>
        <w:t>Others</w:t>
      </w:r>
    </w:p>
    <w:p w14:paraId="7663572E" w14:textId="77777777" w:rsidR="004F7693" w:rsidRPr="00CB14B9" w:rsidRDefault="003642DE">
      <w:pPr>
        <w:numPr>
          <w:ilvl w:val="1"/>
          <w:numId w:val="14"/>
        </w:numPr>
        <w:rPr>
          <w:rFonts w:ascii="Inria Serif" w:eastAsia="華康仿宋體W6(P)" w:hAnsi="Inria Serif" w:cs="Times New Roman"/>
          <w:color w:val="000000" w:themeColor="text1"/>
          <w:lang w:eastAsia="zh-TW"/>
        </w:rPr>
      </w:pP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市立內湖高工社團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&lt;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水</w:t>
      </w:r>
      <w:proofErr w:type="gramStart"/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漾康輔社</w:t>
      </w:r>
      <w:proofErr w:type="gramEnd"/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&gt; - 106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學年度校外指導老師</w:t>
      </w:r>
    </w:p>
    <w:p w14:paraId="5C14866E" w14:textId="77777777" w:rsidR="00B07934" w:rsidRPr="00CB14B9" w:rsidRDefault="003642DE" w:rsidP="00741643">
      <w:pPr>
        <w:numPr>
          <w:ilvl w:val="1"/>
          <w:numId w:val="14"/>
        </w:numPr>
        <w:rPr>
          <w:rFonts w:ascii="Inria Serif" w:eastAsia="華康仿宋體W6(P)" w:hAnsi="Inria Serif" w:cs="Times New Roman"/>
          <w:color w:val="000000" w:themeColor="text1"/>
          <w:lang w:eastAsia="zh-TW"/>
        </w:rPr>
      </w:pP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AIHub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 xml:space="preserve"> 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一日機器學習營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 xml:space="preserve"> - 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程式助教</w:t>
      </w:r>
    </w:p>
    <w:p w14:paraId="1A761A95" w14:textId="77777777" w:rsidR="00741643" w:rsidRPr="00CB14B9" w:rsidRDefault="00B07934" w:rsidP="00B07934">
      <w:pPr>
        <w:rPr>
          <w:rFonts w:ascii="Inria Serif" w:eastAsia="華康仿宋體W6(P)" w:hAnsi="Inria Serif" w:cs="Times New Roman"/>
          <w:color w:val="000000" w:themeColor="text1"/>
          <w:lang w:eastAsia="zh-TW"/>
        </w:rPr>
      </w:pP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br w:type="page"/>
      </w:r>
    </w:p>
    <w:p w14:paraId="3FE679D4" w14:textId="77777777" w:rsidR="004F7693" w:rsidRPr="00CB14B9" w:rsidRDefault="003642DE" w:rsidP="009D44C7">
      <w:pPr>
        <w:pStyle w:val="3"/>
        <w:spacing w:afterLines="100" w:after="240"/>
        <w:rPr>
          <w:rFonts w:ascii="Inria Serif" w:eastAsia="華康仿宋體W6(P)" w:hAnsi="Inria Serif" w:cs="Times New Roman"/>
          <w:color w:val="000000" w:themeColor="text1"/>
          <w:sz w:val="32"/>
          <w:szCs w:val="32"/>
        </w:rPr>
      </w:pPr>
      <w:bookmarkStart w:id="4" w:name="header-n132"/>
      <w:r w:rsidRPr="00CB14B9">
        <w:rPr>
          <w:rFonts w:ascii="Inria Serif" w:eastAsia="華康仿宋體W6(P)" w:hAnsi="Inria Serif" w:cs="Times New Roman"/>
          <w:color w:val="000000" w:themeColor="text1"/>
          <w:sz w:val="32"/>
          <w:szCs w:val="32"/>
        </w:rPr>
        <w:lastRenderedPageBreak/>
        <w:t>Projects</w:t>
      </w:r>
      <w:bookmarkEnd w:id="4"/>
    </w:p>
    <w:p w14:paraId="07DCA099" w14:textId="77777777" w:rsidR="004F7693" w:rsidRPr="00CB14B9" w:rsidRDefault="003642DE">
      <w:pPr>
        <w:numPr>
          <w:ilvl w:val="0"/>
          <w:numId w:val="17"/>
        </w:numPr>
        <w:rPr>
          <w:rFonts w:ascii="Inria Serif" w:eastAsia="華康仿宋體W6(P)" w:hAnsi="Inria Serif" w:cs="Times New Roman"/>
          <w:color w:val="000000" w:themeColor="text1"/>
          <w:lang w:eastAsia="zh-TW"/>
        </w:rPr>
      </w:pP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基於機器學習的全方位課堂學生表現紀錄系統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 xml:space="preserve"> (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大學專題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)</w:t>
      </w:r>
    </w:p>
    <w:p w14:paraId="3609B43F" w14:textId="77777777" w:rsidR="004F7693" w:rsidRPr="00CB14B9" w:rsidRDefault="003642DE">
      <w:pPr>
        <w:pStyle w:val="a9"/>
        <w:numPr>
          <w:ilvl w:val="0"/>
          <w:numId w:val="1"/>
        </w:numPr>
        <w:rPr>
          <w:rFonts w:ascii="Inria Serif" w:eastAsia="華康仿宋體W6(P)" w:hAnsi="Inria Serif" w:cs="Times New Roman"/>
          <w:color w:val="000000" w:themeColor="text1"/>
          <w:lang w:eastAsia="zh-TW"/>
        </w:rPr>
      </w:pP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結合機器學習、圖像辨識技術並整合</w:t>
      </w:r>
      <w:proofErr w:type="gramStart"/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網頁全端開發</w:t>
      </w:r>
      <w:proofErr w:type="gramEnd"/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出一套可商業化的系統方案。</w:t>
      </w:r>
    </w:p>
    <w:p w14:paraId="2D54A43D" w14:textId="77777777" w:rsidR="004F7693" w:rsidRPr="00CB14B9" w:rsidRDefault="003642DE">
      <w:pPr>
        <w:numPr>
          <w:ilvl w:val="0"/>
          <w:numId w:val="17"/>
        </w:numPr>
        <w:rPr>
          <w:rFonts w:ascii="Inria Serif" w:eastAsia="華康仿宋體W6(P)" w:hAnsi="Inria Serif" w:cs="Times New Roman"/>
          <w:color w:val="000000" w:themeColor="text1"/>
        </w:rPr>
      </w:pPr>
      <w:r w:rsidRPr="00CB14B9">
        <w:rPr>
          <w:rFonts w:ascii="Inria Serif" w:eastAsia="華康仿宋體W6(P)" w:hAnsi="Inria Serif" w:cs="Times New Roman"/>
          <w:color w:val="000000" w:themeColor="text1"/>
        </w:rPr>
        <w:t>Blockchain Paper Submission System (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論文實驗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</w:rPr>
        <w:t>)</w:t>
      </w:r>
    </w:p>
    <w:p w14:paraId="232D795A" w14:textId="77777777" w:rsidR="004F7693" w:rsidRPr="00CB14B9" w:rsidRDefault="003642DE" w:rsidP="005214BF">
      <w:pPr>
        <w:pStyle w:val="a9"/>
        <w:numPr>
          <w:ilvl w:val="0"/>
          <w:numId w:val="1"/>
        </w:numPr>
        <w:jc w:val="both"/>
        <w:rPr>
          <w:rFonts w:ascii="Inria Serif" w:eastAsia="華康仿宋體W6(P)" w:hAnsi="Inria Serif" w:cs="Times New Roman"/>
          <w:color w:val="000000" w:themeColor="text1"/>
        </w:rPr>
      </w:pPr>
      <w:proofErr w:type="spellStart"/>
      <w:proofErr w:type="gramStart"/>
      <w:r w:rsidRPr="00CB14B9">
        <w:rPr>
          <w:rFonts w:ascii="Inria Serif" w:eastAsia="華康仿宋體W6(P)" w:hAnsi="Inria Serif" w:cs="Times New Roman"/>
          <w:color w:val="000000" w:themeColor="text1"/>
        </w:rPr>
        <w:t>撰寫</w:t>
      </w:r>
      <w:r w:rsidR="00FF45B9" w:rsidRPr="00CB14B9">
        <w:rPr>
          <w:rFonts w:ascii="Inria Serif" w:eastAsia="華康仿宋體W6(P)" w:hAnsi="Inria Serif" w:cs="Times New Roman"/>
          <w:color w:val="000000" w:themeColor="text1"/>
        </w:rPr>
        <w:t>”</w:t>
      </w:r>
      <w:r w:rsidRPr="00CB14B9">
        <w:rPr>
          <w:rFonts w:ascii="Inria Serif" w:eastAsia="華康仿宋體W6(P)" w:hAnsi="Inria Serif" w:cs="Times New Roman"/>
          <w:color w:val="000000" w:themeColor="text1"/>
        </w:rPr>
        <w:t>A</w:t>
      </w:r>
      <w:proofErr w:type="spellEnd"/>
      <w:proofErr w:type="gramEnd"/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 Blockchain-based Paper 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Managemant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 System to Protect the Academic 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Ethics</w:t>
      </w:r>
      <w:r w:rsidR="00FF45B9" w:rsidRPr="00CB14B9">
        <w:rPr>
          <w:rFonts w:ascii="Inria Serif" w:eastAsia="華康仿宋體W6(P)" w:hAnsi="Inria Serif" w:cs="Times New Roman"/>
          <w:color w:val="000000" w:themeColor="text1"/>
        </w:rPr>
        <w:t>”</w:t>
      </w:r>
      <w:r w:rsidRPr="00CB14B9">
        <w:rPr>
          <w:rFonts w:ascii="Inria Serif" w:eastAsia="華康仿宋體W6(P)" w:hAnsi="Inria Serif" w:cs="Times New Roman"/>
          <w:color w:val="000000" w:themeColor="text1"/>
        </w:rPr>
        <w:t>之實驗，該實驗基於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 Hyperledger Fabric [2]</w:t>
      </w:r>
      <w:r w:rsidRPr="00CB14B9">
        <w:rPr>
          <w:rFonts w:ascii="Inria Serif" w:eastAsia="華康仿宋體W6(P)" w:hAnsi="Inria Serif" w:cs="Times New Roman"/>
          <w:color w:val="000000" w:themeColor="text1"/>
        </w:rPr>
        <w:t>、</w:t>
      </w:r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 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利用其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 SDK 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撰寫智能合約以及開發出全端應用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</w:rPr>
        <w:t>。</w:t>
      </w:r>
    </w:p>
    <w:p w14:paraId="22952639" w14:textId="77777777" w:rsidR="004F7693" w:rsidRPr="00CB14B9" w:rsidRDefault="003642DE">
      <w:pPr>
        <w:numPr>
          <w:ilvl w:val="0"/>
          <w:numId w:val="17"/>
        </w:numPr>
        <w:rPr>
          <w:rFonts w:ascii="Inria Serif" w:eastAsia="華康仿宋體W6(P)" w:hAnsi="Inria Serif" w:cs="Times New Roman"/>
          <w:color w:val="000000" w:themeColor="text1"/>
        </w:rPr>
      </w:pP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MusicToghether</w:t>
      </w:r>
      <w:proofErr w:type="spellEnd"/>
    </w:p>
    <w:p w14:paraId="4EE818D8" w14:textId="77777777" w:rsidR="004F7693" w:rsidRPr="00CB14B9" w:rsidRDefault="003642DE">
      <w:pPr>
        <w:pStyle w:val="a9"/>
        <w:numPr>
          <w:ilvl w:val="0"/>
          <w:numId w:val="1"/>
        </w:numPr>
        <w:rPr>
          <w:rFonts w:ascii="Inria Serif" w:eastAsia="華康仿宋體W6(P)" w:hAnsi="Inria Serif" w:cs="Times New Roman"/>
          <w:color w:val="000000" w:themeColor="text1"/>
        </w:rPr>
      </w:pP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此為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 xml:space="preserve"> KKBOX Hackathon 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之得獎作品，主要使用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 xml:space="preserve"> Vue.js 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開發出一個具有搜尋功能的試聽應用。</w:t>
      </w:r>
      <w:r w:rsidRPr="00CB14B9">
        <w:rPr>
          <w:rFonts w:ascii="Inria Serif" w:eastAsia="華康仿宋體W6(P)" w:hAnsi="Inria Serif" w:cs="Times New Roman"/>
          <w:color w:val="000000" w:themeColor="text1"/>
        </w:rPr>
        <w:t>（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串接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 KKBOX OPEN API (OAuth 2.0) </w:t>
      </w:r>
      <w:r w:rsidRPr="00CB14B9">
        <w:rPr>
          <w:rFonts w:ascii="Inria Serif" w:eastAsia="華康仿宋體W6(P)" w:hAnsi="Inria Serif" w:cs="Times New Roman"/>
          <w:color w:val="000000" w:themeColor="text1"/>
        </w:rPr>
        <w:t>和</w:t>
      </w:r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 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Youtube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 Search API </w:t>
      </w:r>
      <w:r w:rsidRPr="00CB14B9">
        <w:rPr>
          <w:rFonts w:ascii="Inria Serif" w:eastAsia="華康仿宋體W6(P)" w:hAnsi="Inria Serif" w:cs="Times New Roman"/>
          <w:color w:val="000000" w:themeColor="text1"/>
        </w:rPr>
        <w:t>）</w:t>
      </w:r>
    </w:p>
    <w:p w14:paraId="390E02E4" w14:textId="77777777" w:rsidR="004F7693" w:rsidRPr="00CB14B9" w:rsidRDefault="003642DE">
      <w:pPr>
        <w:numPr>
          <w:ilvl w:val="0"/>
          <w:numId w:val="18"/>
        </w:numPr>
        <w:rPr>
          <w:rFonts w:ascii="Inria Serif" w:eastAsia="華康仿宋體W6(P)" w:hAnsi="Inria Serif" w:cs="Times New Roman"/>
          <w:color w:val="000000" w:themeColor="text1"/>
        </w:rPr>
      </w:pP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基於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 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SocketIO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 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實作匿名隨機配對聊天室</w:t>
      </w:r>
      <w:proofErr w:type="spellEnd"/>
    </w:p>
    <w:p w14:paraId="6991B84C" w14:textId="77777777" w:rsidR="004F7693" w:rsidRPr="00CB14B9" w:rsidRDefault="003642DE">
      <w:pPr>
        <w:pStyle w:val="a9"/>
        <w:numPr>
          <w:ilvl w:val="0"/>
          <w:numId w:val="1"/>
        </w:numPr>
        <w:rPr>
          <w:rFonts w:ascii="Inria Serif" w:eastAsia="華康仿宋體W6(P)" w:hAnsi="Inria Serif" w:cs="Times New Roman"/>
          <w:color w:val="000000" w:themeColor="text1"/>
        </w:rPr>
      </w:pP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利用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 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SocketIO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 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套件開發一款功能類似於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 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WooTalk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 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的線上匿名配對聊天室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</w:rPr>
        <w:t>。</w:t>
      </w:r>
    </w:p>
    <w:p w14:paraId="165822CA" w14:textId="77777777" w:rsidR="004F7693" w:rsidRPr="00CB14B9" w:rsidRDefault="003642DE">
      <w:pPr>
        <w:numPr>
          <w:ilvl w:val="0"/>
          <w:numId w:val="18"/>
        </w:numPr>
        <w:rPr>
          <w:rFonts w:ascii="Inria Serif" w:eastAsia="華康仿宋體W6(P)" w:hAnsi="Inria Serif" w:cs="Times New Roman"/>
          <w:color w:val="000000" w:themeColor="text1"/>
          <w:lang w:eastAsia="zh-TW"/>
        </w:rPr>
      </w:pPr>
      <w:proofErr w:type="gramStart"/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以太坊上的</w:t>
      </w:r>
      <w:proofErr w:type="gramEnd"/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打卡獎勵機制</w:t>
      </w:r>
    </w:p>
    <w:p w14:paraId="4E3B576E" w14:textId="1DAFBA42" w:rsidR="004F7693" w:rsidRPr="00CB14B9" w:rsidRDefault="003642DE">
      <w:pPr>
        <w:pStyle w:val="a9"/>
        <w:numPr>
          <w:ilvl w:val="0"/>
          <w:numId w:val="1"/>
        </w:numPr>
        <w:rPr>
          <w:rFonts w:ascii="Inria Serif" w:eastAsia="華康仿宋體W6(P)" w:hAnsi="Inria Serif" w:cs="Times New Roman"/>
          <w:color w:val="000000" w:themeColor="text1"/>
          <w:lang w:eastAsia="zh-TW"/>
        </w:rPr>
      </w:pP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參加由</w:t>
      </w:r>
      <w:proofErr w:type="gramStart"/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圖靈鏈</w:t>
      </w:r>
      <w:proofErr w:type="gramEnd"/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執行長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 xml:space="preserve"> - Jeff Hu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、北科大互動設計系教授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 xml:space="preserve"> - 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寶博士所開設的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 xml:space="preserve"> </w:t>
      </w:r>
      <w:r w:rsidRPr="00CB14B9">
        <w:rPr>
          <w:rFonts w:ascii="Inria Serif" w:eastAsia="華康仿宋體W6(P)" w:hAnsi="Inria Serif" w:cs="Times New Roman"/>
          <w:color w:val="000000" w:themeColor="text1"/>
          <w:w w:val="90"/>
          <w:lang w:eastAsia="zh-TW"/>
        </w:rPr>
        <w:t>0X1</w:t>
      </w:r>
      <w:r w:rsidR="00591A9C" w:rsidRPr="00CB14B9">
        <w:rPr>
          <w:rFonts w:ascii="Inria Serif" w:eastAsia="華康仿宋體W6(P)" w:hAnsi="Inria Serif" w:cs="Times New Roman"/>
          <w:color w:val="000000" w:themeColor="text1"/>
          <w:w w:val="90"/>
          <w:lang w:eastAsia="zh-TW"/>
        </w:rPr>
        <w:t xml:space="preserve"> </w:t>
      </w:r>
      <w:r w:rsidRPr="00CB14B9">
        <w:rPr>
          <w:rFonts w:ascii="Inria Serif" w:eastAsia="華康仿宋體W6(P)" w:hAnsi="Inria Serif" w:cs="Times New Roman"/>
          <w:color w:val="000000" w:themeColor="text1"/>
          <w:w w:val="90"/>
          <w:lang w:eastAsia="zh-TW"/>
        </w:rPr>
        <w:t>Academy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 xml:space="preserve"> 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所產出的專案。</w:t>
      </w:r>
    </w:p>
    <w:p w14:paraId="5595EBB4" w14:textId="1FE8939C" w:rsidR="004F7693" w:rsidRPr="00CB14B9" w:rsidRDefault="003642DE">
      <w:pPr>
        <w:numPr>
          <w:ilvl w:val="0"/>
          <w:numId w:val="18"/>
        </w:numPr>
        <w:rPr>
          <w:rFonts w:ascii="Inria Serif" w:eastAsia="華康仿宋體W6(P)" w:hAnsi="Inria Serif" w:cs="Times New Roman"/>
          <w:color w:val="000000" w:themeColor="text1"/>
        </w:rPr>
      </w:pPr>
      <w:r w:rsidRPr="00CB14B9">
        <w:rPr>
          <w:rFonts w:ascii="Inria Serif" w:eastAsia="華康仿宋體W6(P)" w:hAnsi="Inria Serif" w:cs="Times New Roman"/>
          <w:color w:val="000000" w:themeColor="text1"/>
        </w:rPr>
        <w:t>Mark</w:t>
      </w:r>
      <w:r w:rsidR="006B4FFD" w:rsidRPr="00CB14B9">
        <w:rPr>
          <w:rFonts w:ascii="Inria Serif" w:eastAsia="華康仿宋體W6(P)" w:hAnsi="Inria Serif" w:cs="Times New Roman"/>
          <w:color w:val="000000" w:themeColor="text1"/>
        </w:rPr>
        <w:t>d</w:t>
      </w:r>
      <w:r w:rsidRPr="00CB14B9">
        <w:rPr>
          <w:rFonts w:ascii="Inria Serif" w:eastAsia="華康仿宋體W6(P)" w:hAnsi="Inria Serif" w:cs="Times New Roman"/>
          <w:color w:val="000000" w:themeColor="text1"/>
        </w:rPr>
        <w:t>own Editor (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開發中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</w:rPr>
        <w:t>)</w:t>
      </w:r>
    </w:p>
    <w:p w14:paraId="738042F0" w14:textId="25034CEB" w:rsidR="004F7693" w:rsidRPr="00CB14B9" w:rsidRDefault="003642DE">
      <w:pPr>
        <w:pStyle w:val="a9"/>
        <w:numPr>
          <w:ilvl w:val="0"/>
          <w:numId w:val="1"/>
        </w:numPr>
        <w:rPr>
          <w:rFonts w:ascii="Inria Serif" w:eastAsia="華康仿宋體W6(P)" w:hAnsi="Inria Serif" w:cs="Times New Roman"/>
          <w:color w:val="000000" w:themeColor="text1"/>
          <w:lang w:eastAsia="zh-TW"/>
        </w:rPr>
      </w:pP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受到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 xml:space="preserve"> 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HackMD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 xml:space="preserve">, 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Typora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 xml:space="preserve"> 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等</w:t>
      </w:r>
      <w:r w:rsidR="003A15C5"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眾多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 xml:space="preserve"> Mark</w:t>
      </w:r>
      <w:r w:rsidR="00EC5BEB"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d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 xml:space="preserve">own 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編輯器啟發，希望能夠開發出一套更完善的編輯器。</w:t>
      </w:r>
    </w:p>
    <w:p w14:paraId="1A94D645" w14:textId="675BFB1C" w:rsidR="00F80AD7" w:rsidRPr="00CB14B9" w:rsidRDefault="00E00A73" w:rsidP="0003542D">
      <w:pPr>
        <w:pStyle w:val="FirstParagraph"/>
        <w:pBdr>
          <w:left w:val="single" w:sz="4" w:space="4" w:color="auto"/>
        </w:pBdr>
        <w:rPr>
          <w:rFonts w:ascii="Inria Serif" w:eastAsia="華康仿宋體W6(P)" w:hAnsi="Inria Serif" w:cs="Times New Roman"/>
          <w:color w:val="000000" w:themeColor="text1"/>
        </w:rPr>
      </w:pPr>
      <w:proofErr w:type="gramStart"/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此外</w:t>
      </w:r>
      <w:r w:rsidR="00B14FD4" w:rsidRPr="00CB14B9">
        <w:rPr>
          <w:rFonts w:ascii="Inria Serif" w:eastAsia="華康仿宋體W6(P)" w:hAnsi="Inria Serif" w:cs="Times New Roman"/>
          <w:color w:val="000000" w:themeColor="text1"/>
        </w:rPr>
        <w:t>，</w:t>
      </w:r>
      <w:proofErr w:type="spellStart"/>
      <w:proofErr w:type="gramEnd"/>
      <w:r w:rsidR="00B14FD4" w:rsidRPr="00CB14B9">
        <w:rPr>
          <w:rFonts w:ascii="Inria Serif" w:eastAsia="華康仿宋體W6(P)" w:hAnsi="Inria Serif" w:cs="Times New Roman"/>
          <w:color w:val="000000" w:themeColor="text1"/>
        </w:rPr>
        <w:t>我也樂於參與開源貢獻，像是對</w:t>
      </w:r>
      <w:proofErr w:type="spellEnd"/>
      <w:r w:rsidR="00B14FD4" w:rsidRPr="00CB14B9">
        <w:rPr>
          <w:rFonts w:ascii="Inria Serif" w:eastAsia="華康仿宋體W6(P)" w:hAnsi="Inria Serif" w:cs="Times New Roman"/>
          <w:color w:val="000000" w:themeColor="text1"/>
        </w:rPr>
        <w:t xml:space="preserve"> Hyperledger, SITCON</w:t>
      </w:r>
      <w:r w:rsidR="00CC70AA" w:rsidRPr="00CB14B9">
        <w:rPr>
          <w:rFonts w:ascii="Inria Serif" w:eastAsia="華康仿宋體W6(P)" w:hAnsi="Inria Serif" w:cs="Times New Roman"/>
          <w:color w:val="000000" w:themeColor="text1"/>
        </w:rPr>
        <w:t xml:space="preserve">, </w:t>
      </w:r>
      <w:proofErr w:type="spellStart"/>
      <w:r w:rsidR="00CC70AA" w:rsidRPr="00CB14B9">
        <w:rPr>
          <w:rFonts w:ascii="Inria Serif" w:eastAsia="華康仿宋體W6(P)" w:hAnsi="Inria Serif" w:cs="Times New Roman"/>
          <w:color w:val="000000" w:themeColor="text1"/>
        </w:rPr>
        <w:t>Deno</w:t>
      </w:r>
      <w:proofErr w:type="spellEnd"/>
      <w:r w:rsidR="00CC70AA" w:rsidRPr="00CB14B9">
        <w:rPr>
          <w:rFonts w:ascii="Inria Serif" w:eastAsia="華康仿宋體W6(P)" w:hAnsi="Inria Serif" w:cs="Times New Roman"/>
          <w:color w:val="000000" w:themeColor="text1"/>
        </w:rPr>
        <w:t xml:space="preserve">, </w:t>
      </w:r>
      <w:proofErr w:type="spellStart"/>
      <w:r w:rsidR="00CC70AA" w:rsidRPr="00CB14B9">
        <w:rPr>
          <w:rFonts w:ascii="Inria Serif" w:eastAsia="華康仿宋體W6(P)" w:hAnsi="Inria Serif" w:cs="Times New Roman"/>
          <w:color w:val="000000" w:themeColor="text1"/>
        </w:rPr>
        <w:t>OPass</w:t>
      </w:r>
      <w:proofErr w:type="spellEnd"/>
      <w:r w:rsidR="00B14FD4" w:rsidRPr="00CB14B9">
        <w:rPr>
          <w:rFonts w:ascii="Inria Serif" w:eastAsia="華康仿宋體W6(P)" w:hAnsi="Inria Serif" w:cs="Times New Roman"/>
          <w:color w:val="000000" w:themeColor="text1"/>
        </w:rPr>
        <w:t xml:space="preserve"> </w:t>
      </w:r>
      <w:proofErr w:type="spellStart"/>
      <w:r w:rsidR="00B14FD4" w:rsidRPr="00CB14B9">
        <w:rPr>
          <w:rFonts w:ascii="Inria Serif" w:eastAsia="華康仿宋體W6(P)" w:hAnsi="Inria Serif" w:cs="Times New Roman"/>
          <w:color w:val="000000" w:themeColor="text1"/>
        </w:rPr>
        <w:t>等專案發起</w:t>
      </w:r>
      <w:proofErr w:type="spellEnd"/>
      <w:r w:rsidR="00B14FD4" w:rsidRPr="00CB14B9">
        <w:rPr>
          <w:rFonts w:ascii="Inria Serif" w:eastAsia="華康仿宋體W6(P)" w:hAnsi="Inria Serif" w:cs="Times New Roman"/>
          <w:color w:val="000000" w:themeColor="text1"/>
        </w:rPr>
        <w:t xml:space="preserve"> Issue, Pull </w:t>
      </w:r>
      <w:proofErr w:type="spellStart"/>
      <w:r w:rsidR="00B14FD4" w:rsidRPr="00CB14B9">
        <w:rPr>
          <w:rFonts w:ascii="Inria Serif" w:eastAsia="華康仿宋體W6(P)" w:hAnsi="Inria Serif" w:cs="Times New Roman"/>
          <w:color w:val="000000" w:themeColor="text1"/>
        </w:rPr>
        <w:t>Request</w:t>
      </w:r>
      <w:r w:rsidR="00B14FD4" w:rsidRPr="00CB14B9">
        <w:rPr>
          <w:rFonts w:ascii="Inria Serif" w:eastAsia="華康仿宋體W6(P)" w:hAnsi="Inria Serif" w:cs="Times New Roman"/>
          <w:color w:val="000000" w:themeColor="text1"/>
        </w:rPr>
        <w:t>、協助翻譯</w:t>
      </w:r>
      <w:proofErr w:type="spellEnd"/>
      <w:r w:rsidR="00B14FD4" w:rsidRPr="00CB14B9">
        <w:rPr>
          <w:rFonts w:ascii="Inria Serif" w:eastAsia="華康仿宋體W6(P)" w:hAnsi="Inria Serif" w:cs="Times New Roman"/>
          <w:color w:val="000000" w:themeColor="text1"/>
        </w:rPr>
        <w:t xml:space="preserve"> Mozilla </w:t>
      </w:r>
      <w:proofErr w:type="spellStart"/>
      <w:r w:rsidR="00B14FD4" w:rsidRPr="00CB14B9">
        <w:rPr>
          <w:rFonts w:ascii="Inria Serif" w:eastAsia="華康仿宋體W6(P)" w:hAnsi="Inria Serif" w:cs="Times New Roman"/>
          <w:color w:val="000000" w:themeColor="text1"/>
        </w:rPr>
        <w:t>所開源的</w:t>
      </w:r>
      <w:proofErr w:type="spellEnd"/>
      <w:r w:rsidR="00B14FD4" w:rsidRPr="00CB14B9">
        <w:rPr>
          <w:rFonts w:ascii="Inria Serif" w:eastAsia="華康仿宋體W6(P)" w:hAnsi="Inria Serif" w:cs="Times New Roman"/>
          <w:color w:val="000000" w:themeColor="text1"/>
        </w:rPr>
        <w:t xml:space="preserve"> MDN Web Docs [8]</w:t>
      </w:r>
      <w:r w:rsidR="00B14FD4" w:rsidRPr="00CB14B9">
        <w:rPr>
          <w:rFonts w:ascii="Inria Serif" w:eastAsia="華康仿宋體W6(P)" w:hAnsi="Inria Serif" w:cs="Times New Roman"/>
          <w:color w:val="000000" w:themeColor="text1"/>
        </w:rPr>
        <w:t>。</w:t>
      </w:r>
      <w:bookmarkStart w:id="5" w:name="header-n167"/>
    </w:p>
    <w:p w14:paraId="5AECC9E4" w14:textId="77777777" w:rsidR="0003542D" w:rsidRPr="00CB14B9" w:rsidRDefault="003642DE" w:rsidP="009D44C7">
      <w:pPr>
        <w:pStyle w:val="3"/>
        <w:spacing w:afterLines="100" w:after="240"/>
        <w:rPr>
          <w:rFonts w:ascii="Inria Serif" w:eastAsia="華康仿宋體W6(P)" w:hAnsi="Inria Serif" w:cs="Times New Roman"/>
          <w:color w:val="000000" w:themeColor="text1"/>
          <w:sz w:val="32"/>
          <w:szCs w:val="32"/>
        </w:rPr>
      </w:pPr>
      <w:r w:rsidRPr="00CB14B9">
        <w:rPr>
          <w:rFonts w:ascii="Inria Serif" w:eastAsia="華康仿宋體W6(P)" w:hAnsi="Inria Serif" w:cs="Times New Roman"/>
          <w:color w:val="000000" w:themeColor="text1"/>
          <w:sz w:val="32"/>
          <w:szCs w:val="32"/>
        </w:rPr>
        <w:t>Reference</w:t>
      </w:r>
      <w:bookmarkEnd w:id="5"/>
    </w:p>
    <w:p w14:paraId="490A0BD7" w14:textId="77777777" w:rsidR="004F7693" w:rsidRPr="00CB14B9" w:rsidRDefault="003642DE">
      <w:pPr>
        <w:numPr>
          <w:ilvl w:val="0"/>
          <w:numId w:val="19"/>
        </w:numPr>
        <w:rPr>
          <w:rFonts w:ascii="Inria Serif" w:eastAsia="華康仿宋體W6(P)" w:hAnsi="Inria Serif" w:cs="Times New Roman"/>
          <w:color w:val="000000" w:themeColor="text1"/>
        </w:rPr>
      </w:pPr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KKBOX Hackathon, </w:t>
      </w:r>
      <w:hyperlink r:id="rId10">
        <w:r w:rsidRPr="00CB14B9">
          <w:rPr>
            <w:rStyle w:val="ae"/>
            <w:rFonts w:ascii="Inria Serif" w:eastAsia="華康仿宋體W6(P)" w:hAnsi="Inria Serif" w:cs="Times New Roman"/>
            <w:color w:val="000000" w:themeColor="text1"/>
          </w:rPr>
          <w:t>link</w:t>
        </w:r>
      </w:hyperlink>
    </w:p>
    <w:p w14:paraId="2175130B" w14:textId="77777777" w:rsidR="004F7693" w:rsidRPr="00CB14B9" w:rsidRDefault="003642DE">
      <w:pPr>
        <w:numPr>
          <w:ilvl w:val="0"/>
          <w:numId w:val="19"/>
        </w:numPr>
        <w:rPr>
          <w:rFonts w:ascii="Inria Serif" w:eastAsia="華康仿宋體W6(P)" w:hAnsi="Inria Serif" w:cs="Times New Roman"/>
          <w:color w:val="000000" w:themeColor="text1"/>
        </w:rPr>
      </w:pPr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Hyperledger Fabric, </w:t>
      </w:r>
      <w:hyperlink r:id="rId11">
        <w:r w:rsidRPr="00CB14B9">
          <w:rPr>
            <w:rStyle w:val="ae"/>
            <w:rFonts w:ascii="Inria Serif" w:eastAsia="華康仿宋體W6(P)" w:hAnsi="Inria Serif" w:cs="Times New Roman"/>
            <w:color w:val="000000" w:themeColor="text1"/>
          </w:rPr>
          <w:t>link</w:t>
        </w:r>
      </w:hyperlink>
    </w:p>
    <w:p w14:paraId="236861F8" w14:textId="77777777" w:rsidR="004F7693" w:rsidRPr="00CB14B9" w:rsidRDefault="003642DE">
      <w:pPr>
        <w:numPr>
          <w:ilvl w:val="0"/>
          <w:numId w:val="19"/>
        </w:numPr>
        <w:rPr>
          <w:rFonts w:ascii="Inria Serif" w:eastAsia="華康仿宋體W6(P)" w:hAnsi="Inria Serif" w:cs="Times New Roman"/>
          <w:color w:val="000000" w:themeColor="text1"/>
        </w:rPr>
      </w:pPr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ITSA Geek, </w:t>
      </w:r>
      <w:hyperlink r:id="rId12">
        <w:r w:rsidRPr="00CB14B9">
          <w:rPr>
            <w:rStyle w:val="ae"/>
            <w:rFonts w:ascii="Inria Serif" w:eastAsia="華康仿宋體W6(P)" w:hAnsi="Inria Serif" w:cs="Times New Roman"/>
            <w:color w:val="000000" w:themeColor="text1"/>
          </w:rPr>
          <w:t>link</w:t>
        </w:r>
      </w:hyperlink>
    </w:p>
    <w:p w14:paraId="768319D1" w14:textId="77777777" w:rsidR="004F7693" w:rsidRPr="00CB14B9" w:rsidRDefault="003642DE">
      <w:pPr>
        <w:numPr>
          <w:ilvl w:val="0"/>
          <w:numId w:val="19"/>
        </w:numPr>
        <w:rPr>
          <w:rFonts w:ascii="Inria Serif" w:eastAsia="華康仿宋體W6(P)" w:hAnsi="Inria Serif" w:cs="Times New Roman"/>
          <w:color w:val="000000" w:themeColor="text1"/>
        </w:rPr>
      </w:pP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IT</w:t>
      </w:r>
      <w:r w:rsidRPr="00CB14B9">
        <w:rPr>
          <w:rFonts w:ascii="Inria Serif" w:eastAsia="華康仿宋體W6(P)" w:hAnsi="Inria Serif" w:cs="Times New Roman"/>
          <w:color w:val="000000" w:themeColor="text1"/>
        </w:rPr>
        <w:t>邦幫忙鐵人賽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, </w:t>
      </w:r>
      <w:hyperlink r:id="rId13">
        <w:r w:rsidRPr="00CB14B9">
          <w:rPr>
            <w:rStyle w:val="ae"/>
            <w:rFonts w:ascii="Inria Serif" w:eastAsia="華康仿宋體W6(P)" w:hAnsi="Inria Serif" w:cs="Times New Roman"/>
            <w:color w:val="000000" w:themeColor="text1"/>
          </w:rPr>
          <w:t>link</w:t>
        </w:r>
      </w:hyperlink>
    </w:p>
    <w:p w14:paraId="1E826602" w14:textId="77777777" w:rsidR="004F7693" w:rsidRPr="00CB14B9" w:rsidRDefault="003642DE">
      <w:pPr>
        <w:numPr>
          <w:ilvl w:val="0"/>
          <w:numId w:val="19"/>
        </w:numPr>
        <w:rPr>
          <w:rFonts w:ascii="Inria Serif" w:eastAsia="華康仿宋體W6(P)" w:hAnsi="Inria Serif" w:cs="Times New Roman"/>
          <w:color w:val="000000" w:themeColor="text1"/>
          <w:lang w:eastAsia="zh-TW"/>
        </w:rPr>
      </w:pP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校內學生學術性競賽成績優良獎助金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 xml:space="preserve">, </w:t>
      </w:r>
      <w:r w:rsidR="008C4AE8" w:rsidRPr="00CB14B9">
        <w:rPr>
          <w:rFonts w:ascii="Inria Serif" w:eastAsia="華康仿宋體W6(P)" w:hAnsi="Inria Serif" w:cs="Times New Roman"/>
        </w:rPr>
        <w:fldChar w:fldCharType="begin"/>
      </w:r>
      <w:r w:rsidR="008C4AE8" w:rsidRPr="00CB14B9">
        <w:rPr>
          <w:rFonts w:ascii="Inria Serif" w:eastAsia="華康仿宋體W6(P)" w:hAnsi="Inria Serif" w:cs="Times New Roman"/>
          <w:lang w:eastAsia="zh-TW"/>
        </w:rPr>
        <w:instrText xml:space="preserve"> HYPERLINK "https://mmre.ntut.edu.tw/p/406-1074-99796,r50.php?Lang=zh-tw" \h </w:instrText>
      </w:r>
      <w:r w:rsidR="008C4AE8" w:rsidRPr="00CB14B9">
        <w:rPr>
          <w:rFonts w:ascii="Inria Serif" w:eastAsia="華康仿宋體W6(P)" w:hAnsi="Inria Serif" w:cs="Times New Roman"/>
        </w:rPr>
        <w:fldChar w:fldCharType="separate"/>
      </w:r>
      <w:r w:rsidRPr="00CB14B9">
        <w:rPr>
          <w:rStyle w:val="ae"/>
          <w:rFonts w:ascii="Inria Serif" w:eastAsia="華康仿宋體W6(P)" w:hAnsi="Inria Serif" w:cs="Times New Roman"/>
          <w:color w:val="000000" w:themeColor="text1"/>
          <w:lang w:eastAsia="zh-TW"/>
        </w:rPr>
        <w:t>link</w:t>
      </w:r>
      <w:r w:rsidR="008C4AE8" w:rsidRPr="00CB14B9">
        <w:rPr>
          <w:rStyle w:val="ae"/>
          <w:rFonts w:ascii="Inria Serif" w:eastAsia="華康仿宋體W6(P)" w:hAnsi="Inria Serif" w:cs="Times New Roman"/>
          <w:color w:val="000000" w:themeColor="text1"/>
          <w:lang w:eastAsia="zh-TW"/>
        </w:rPr>
        <w:fldChar w:fldCharType="end"/>
      </w:r>
    </w:p>
    <w:p w14:paraId="0B90109B" w14:textId="77777777" w:rsidR="004F7693" w:rsidRPr="00CB14B9" w:rsidRDefault="003642DE">
      <w:pPr>
        <w:numPr>
          <w:ilvl w:val="0"/>
          <w:numId w:val="19"/>
        </w:numPr>
        <w:rPr>
          <w:rFonts w:ascii="Inria Serif" w:eastAsia="華康仿宋體W6(P)" w:hAnsi="Inria Serif" w:cs="Times New Roman"/>
          <w:color w:val="000000" w:themeColor="text1"/>
        </w:rPr>
      </w:pPr>
      <w:r w:rsidRPr="00CB14B9">
        <w:rPr>
          <w:rFonts w:ascii="Inria Serif" w:eastAsia="華康仿宋體W6(P)" w:hAnsi="Inria Serif" w:cs="Times New Roman"/>
          <w:color w:val="000000" w:themeColor="text1"/>
        </w:rPr>
        <w:t>SITCON2020-</w:t>
      </w:r>
      <w:r w:rsidRPr="00CB14B9">
        <w:rPr>
          <w:rFonts w:ascii="Inria Serif" w:eastAsia="華康仿宋體W6(P)" w:hAnsi="Inria Serif" w:cs="Times New Roman"/>
          <w:color w:val="000000" w:themeColor="text1"/>
        </w:rPr>
        <w:t>關於我</w:t>
      </w:r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, </w:t>
      </w:r>
      <w:hyperlink r:id="rId14">
        <w:r w:rsidRPr="00CB14B9">
          <w:rPr>
            <w:rStyle w:val="ae"/>
            <w:rFonts w:ascii="Inria Serif" w:eastAsia="華康仿宋體W6(P)" w:hAnsi="Inria Serif" w:cs="Times New Roman"/>
            <w:color w:val="000000" w:themeColor="text1"/>
          </w:rPr>
          <w:t>link</w:t>
        </w:r>
      </w:hyperlink>
    </w:p>
    <w:p w14:paraId="30D9AE6D" w14:textId="77777777" w:rsidR="004F7693" w:rsidRPr="00CB14B9" w:rsidRDefault="003642DE">
      <w:pPr>
        <w:numPr>
          <w:ilvl w:val="0"/>
          <w:numId w:val="19"/>
        </w:numPr>
        <w:rPr>
          <w:rFonts w:ascii="Inria Serif" w:eastAsia="華康仿宋體W6(P)" w:hAnsi="Inria Serif" w:cs="Times New Roman"/>
          <w:color w:val="000000" w:themeColor="text1"/>
          <w:lang w:eastAsia="zh-TW"/>
        </w:rPr>
      </w:pP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>大專生研究計畫提案書</w:t>
      </w:r>
      <w:r w:rsidRPr="00CB14B9">
        <w:rPr>
          <w:rFonts w:ascii="Inria Serif" w:eastAsia="華康仿宋體W6(P)" w:hAnsi="Inria Serif" w:cs="Times New Roman"/>
          <w:color w:val="000000" w:themeColor="text1"/>
          <w:lang w:eastAsia="zh-TW"/>
        </w:rPr>
        <w:t xml:space="preserve">, </w:t>
      </w:r>
      <w:r w:rsidR="008C4AE8" w:rsidRPr="00CB14B9">
        <w:rPr>
          <w:rFonts w:ascii="Inria Serif" w:eastAsia="華康仿宋體W6(P)" w:hAnsi="Inria Serif" w:cs="Times New Roman"/>
        </w:rPr>
        <w:fldChar w:fldCharType="begin"/>
      </w:r>
      <w:r w:rsidR="008C4AE8" w:rsidRPr="00CB14B9">
        <w:rPr>
          <w:rFonts w:ascii="Inria Serif" w:eastAsia="華康仿宋體W6(P)" w:hAnsi="Inria Serif" w:cs="Times New Roman"/>
          <w:lang w:eastAsia="zh-TW"/>
        </w:rPr>
        <w:instrText xml:space="preserve"> HYPERLINK "https://github.com/ianchen0119/MosProposal/blob/master/</w:instrText>
      </w:r>
      <w:r w:rsidR="008C4AE8" w:rsidRPr="00CB14B9">
        <w:rPr>
          <w:rFonts w:ascii="Inria Serif" w:eastAsia="華康仿宋體W6(P)" w:hAnsi="Inria Serif" w:cs="Times New Roman"/>
          <w:lang w:eastAsia="zh-TW"/>
        </w:rPr>
        <w:instrText>大專生研究計畫提案書</w:instrText>
      </w:r>
      <w:r w:rsidR="008C4AE8" w:rsidRPr="00CB14B9">
        <w:rPr>
          <w:rFonts w:ascii="Inria Serif" w:eastAsia="華康仿宋體W6(P)" w:hAnsi="Inria Serif" w:cs="Times New Roman"/>
          <w:lang w:eastAsia="zh-TW"/>
        </w:rPr>
        <w:instrText xml:space="preserve">.pdf" \h </w:instrText>
      </w:r>
      <w:r w:rsidR="008C4AE8" w:rsidRPr="00CB14B9">
        <w:rPr>
          <w:rFonts w:ascii="Inria Serif" w:eastAsia="華康仿宋體W6(P)" w:hAnsi="Inria Serif" w:cs="Times New Roman"/>
        </w:rPr>
        <w:fldChar w:fldCharType="separate"/>
      </w:r>
      <w:r w:rsidRPr="00CB14B9">
        <w:rPr>
          <w:rStyle w:val="ae"/>
          <w:rFonts w:ascii="Inria Serif" w:eastAsia="華康仿宋體W6(P)" w:hAnsi="Inria Serif" w:cs="Times New Roman"/>
          <w:color w:val="000000" w:themeColor="text1"/>
          <w:lang w:eastAsia="zh-TW"/>
        </w:rPr>
        <w:t>link</w:t>
      </w:r>
      <w:r w:rsidR="008C4AE8" w:rsidRPr="00CB14B9">
        <w:rPr>
          <w:rStyle w:val="ae"/>
          <w:rFonts w:ascii="Inria Serif" w:eastAsia="華康仿宋體W6(P)" w:hAnsi="Inria Serif" w:cs="Times New Roman"/>
          <w:color w:val="000000" w:themeColor="text1"/>
          <w:lang w:eastAsia="zh-TW"/>
        </w:rPr>
        <w:fldChar w:fldCharType="end"/>
      </w:r>
    </w:p>
    <w:p w14:paraId="2A055434" w14:textId="77777777" w:rsidR="004F7693" w:rsidRPr="00CB14B9" w:rsidRDefault="003642DE" w:rsidP="00526F47">
      <w:pPr>
        <w:numPr>
          <w:ilvl w:val="0"/>
          <w:numId w:val="19"/>
        </w:numPr>
        <w:rPr>
          <w:rFonts w:ascii="Inria Serif" w:eastAsia="華康仿宋體W6(P)" w:hAnsi="Inria Serif" w:cs="Times New Roman"/>
          <w:color w:val="000000" w:themeColor="text1"/>
        </w:rPr>
      </w:pPr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My </w:t>
      </w:r>
      <w:proofErr w:type="spellStart"/>
      <w:r w:rsidRPr="00CB14B9">
        <w:rPr>
          <w:rFonts w:ascii="Inria Serif" w:eastAsia="華康仿宋體W6(P)" w:hAnsi="Inria Serif" w:cs="Times New Roman"/>
          <w:color w:val="000000" w:themeColor="text1"/>
        </w:rPr>
        <w:t>Github</w:t>
      </w:r>
      <w:proofErr w:type="spellEnd"/>
      <w:r w:rsidRPr="00CB14B9">
        <w:rPr>
          <w:rFonts w:ascii="Inria Serif" w:eastAsia="華康仿宋體W6(P)" w:hAnsi="Inria Serif" w:cs="Times New Roman"/>
          <w:color w:val="000000" w:themeColor="text1"/>
        </w:rPr>
        <w:t xml:space="preserve">, </w:t>
      </w:r>
      <w:hyperlink r:id="rId15">
        <w:r w:rsidRPr="00CB14B9">
          <w:rPr>
            <w:rStyle w:val="ae"/>
            <w:rFonts w:ascii="Inria Serif" w:eastAsia="華康仿宋體W6(P)" w:hAnsi="Inria Serif" w:cs="Times New Roman"/>
            <w:color w:val="000000" w:themeColor="text1"/>
          </w:rPr>
          <w:t>link</w:t>
        </w:r>
      </w:hyperlink>
    </w:p>
    <w:sectPr w:rsidR="004F7693" w:rsidRPr="00CB14B9" w:rsidSect="000F0E90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489AD7" w14:textId="77777777" w:rsidR="008C4AE8" w:rsidRDefault="008C4AE8">
      <w:r>
        <w:separator/>
      </w:r>
    </w:p>
  </w:endnote>
  <w:endnote w:type="continuationSeparator" w:id="0">
    <w:p w14:paraId="6D6C572C" w14:textId="77777777" w:rsidR="008C4AE8" w:rsidRDefault="008C4A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ria Serif">
    <w:altName w:val="Calibri"/>
    <w:panose1 w:val="00000000000000000000"/>
    <w:charset w:val="00"/>
    <w:family w:val="auto"/>
    <w:pitch w:val="variable"/>
    <w:sig w:usb0="A00000AF" w:usb1="5000207B" w:usb2="00000000" w:usb3="00000000" w:csb0="00000093" w:csb1="00000000"/>
  </w:font>
  <w:font w:name="華康仿宋體W6(P)">
    <w:panose1 w:val="02020600000000000000"/>
    <w:charset w:val="88"/>
    <w:family w:val="roman"/>
    <w:pitch w:val="variable"/>
    <w:sig w:usb0="80000001" w:usb1="28091800" w:usb2="00000016" w:usb3="00000000" w:csb0="001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74D6B7" w14:textId="77777777" w:rsidR="008C4AE8" w:rsidRDefault="008C4AE8">
      <w:r>
        <w:separator/>
      </w:r>
    </w:p>
  </w:footnote>
  <w:footnote w:type="continuationSeparator" w:id="0">
    <w:p w14:paraId="0BB22C16" w14:textId="77777777" w:rsidR="008C4AE8" w:rsidRDefault="008C4A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EC24F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996D8CE"/>
    <w:lvl w:ilvl="0">
      <w:start w:val="1"/>
      <w:numFmt w:val="decimal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2" w15:restartNumberingAfterBreak="0">
    <w:nsid w:val="FFFFFF7D"/>
    <w:multiLevelType w:val="singleLevel"/>
    <w:tmpl w:val="FD4A8E3C"/>
    <w:lvl w:ilvl="0">
      <w:start w:val="1"/>
      <w:numFmt w:val="decimal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3" w15:restartNumberingAfterBreak="0">
    <w:nsid w:val="FFFFFF7E"/>
    <w:multiLevelType w:val="singleLevel"/>
    <w:tmpl w:val="1AC42338"/>
    <w:lvl w:ilvl="0">
      <w:start w:val="1"/>
      <w:numFmt w:val="decimal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4" w15:restartNumberingAfterBreak="0">
    <w:nsid w:val="FFFFFF7F"/>
    <w:multiLevelType w:val="singleLevel"/>
    <w:tmpl w:val="86E473CE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5" w15:restartNumberingAfterBreak="0">
    <w:nsid w:val="FFFFFF80"/>
    <w:multiLevelType w:val="singleLevel"/>
    <w:tmpl w:val="81DE9254"/>
    <w:lvl w:ilvl="0">
      <w:start w:val="1"/>
      <w:numFmt w:val="bullet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CC2EB94C"/>
    <w:lvl w:ilvl="0">
      <w:start w:val="1"/>
      <w:numFmt w:val="bullet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BDDE9FA4"/>
    <w:lvl w:ilvl="0">
      <w:start w:val="1"/>
      <w:numFmt w:val="bullet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AE8CB56A"/>
    <w:lvl w:ilvl="0">
      <w:start w:val="1"/>
      <w:numFmt w:val="bullet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A0902546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0" w15:restartNumberingAfterBreak="0">
    <w:nsid w:val="FFFFFF89"/>
    <w:multiLevelType w:val="singleLevel"/>
    <w:tmpl w:val="CF2C8BB2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198F4A24"/>
    <w:multiLevelType w:val="hybridMultilevel"/>
    <w:tmpl w:val="2582565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C1AE401"/>
    <w:multiLevelType w:val="multilevel"/>
    <w:tmpl w:val="C4A6B4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DCCE49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</w:num>
  <w:num w:numId="21">
    <w:abstractNumId w:val="5"/>
  </w:num>
  <w:num w:numId="22">
    <w:abstractNumId w:val="6"/>
  </w:num>
  <w:num w:numId="23">
    <w:abstractNumId w:val="7"/>
  </w:num>
  <w:num w:numId="24">
    <w:abstractNumId w:val="8"/>
  </w:num>
  <w:num w:numId="25">
    <w:abstractNumId w:val="10"/>
  </w:num>
  <w:num w:numId="26">
    <w:abstractNumId w:val="1"/>
  </w:num>
  <w:num w:numId="27">
    <w:abstractNumId w:val="2"/>
  </w:num>
  <w:num w:numId="28">
    <w:abstractNumId w:val="3"/>
  </w:num>
  <w:num w:numId="29">
    <w:abstractNumId w:val="4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en-US" w:vendorID="64" w:dllVersion="4096" w:nlCheck="1" w:checkStyle="0"/>
  <w:activeWritingStyle w:appName="MSWord" w:lang="zh-TW" w:vendorID="64" w:dllVersion="0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542D"/>
    <w:rsid w:val="00035F22"/>
    <w:rsid w:val="00062371"/>
    <w:rsid w:val="00070D0B"/>
    <w:rsid w:val="000D33BF"/>
    <w:rsid w:val="000D3859"/>
    <w:rsid w:val="000E3EBA"/>
    <w:rsid w:val="000F0E90"/>
    <w:rsid w:val="001001A1"/>
    <w:rsid w:val="00104746"/>
    <w:rsid w:val="001179A2"/>
    <w:rsid w:val="001350B4"/>
    <w:rsid w:val="0017150A"/>
    <w:rsid w:val="00183847"/>
    <w:rsid w:val="001946F4"/>
    <w:rsid w:val="001A2ABF"/>
    <w:rsid w:val="001A44BB"/>
    <w:rsid w:val="001C158F"/>
    <w:rsid w:val="001E1AC3"/>
    <w:rsid w:val="001F74FF"/>
    <w:rsid w:val="002274B6"/>
    <w:rsid w:val="002646BD"/>
    <w:rsid w:val="0029405B"/>
    <w:rsid w:val="002B5806"/>
    <w:rsid w:val="002C0D10"/>
    <w:rsid w:val="002D4AB4"/>
    <w:rsid w:val="002F1100"/>
    <w:rsid w:val="00300914"/>
    <w:rsid w:val="00302506"/>
    <w:rsid w:val="003227CD"/>
    <w:rsid w:val="00327005"/>
    <w:rsid w:val="003318F2"/>
    <w:rsid w:val="003349E9"/>
    <w:rsid w:val="003531DF"/>
    <w:rsid w:val="003532EE"/>
    <w:rsid w:val="00361369"/>
    <w:rsid w:val="003642DE"/>
    <w:rsid w:val="00372558"/>
    <w:rsid w:val="00383A06"/>
    <w:rsid w:val="003906F0"/>
    <w:rsid w:val="00397B55"/>
    <w:rsid w:val="003A15C5"/>
    <w:rsid w:val="003A3C8C"/>
    <w:rsid w:val="003D5A98"/>
    <w:rsid w:val="003F6F78"/>
    <w:rsid w:val="00420659"/>
    <w:rsid w:val="00467116"/>
    <w:rsid w:val="004935A8"/>
    <w:rsid w:val="004A240C"/>
    <w:rsid w:val="004B54BE"/>
    <w:rsid w:val="004C357E"/>
    <w:rsid w:val="004C665F"/>
    <w:rsid w:val="004D2889"/>
    <w:rsid w:val="004D2E92"/>
    <w:rsid w:val="004E29B3"/>
    <w:rsid w:val="004E4A7A"/>
    <w:rsid w:val="004E7FB9"/>
    <w:rsid w:val="004F3EBC"/>
    <w:rsid w:val="004F7693"/>
    <w:rsid w:val="005214BF"/>
    <w:rsid w:val="00526F47"/>
    <w:rsid w:val="00535F66"/>
    <w:rsid w:val="0054364D"/>
    <w:rsid w:val="00590D07"/>
    <w:rsid w:val="00591A9C"/>
    <w:rsid w:val="005A2529"/>
    <w:rsid w:val="005A2D4C"/>
    <w:rsid w:val="005A466B"/>
    <w:rsid w:val="005B4709"/>
    <w:rsid w:val="005B74A2"/>
    <w:rsid w:val="005D1745"/>
    <w:rsid w:val="005D36A7"/>
    <w:rsid w:val="00614FE4"/>
    <w:rsid w:val="006313DE"/>
    <w:rsid w:val="0064734E"/>
    <w:rsid w:val="00650421"/>
    <w:rsid w:val="00663583"/>
    <w:rsid w:val="00663888"/>
    <w:rsid w:val="00680B66"/>
    <w:rsid w:val="0069716A"/>
    <w:rsid w:val="006A74F9"/>
    <w:rsid w:val="006B385E"/>
    <w:rsid w:val="006B4FFD"/>
    <w:rsid w:val="006C4464"/>
    <w:rsid w:val="007036FA"/>
    <w:rsid w:val="00713529"/>
    <w:rsid w:val="00730EA6"/>
    <w:rsid w:val="007414AE"/>
    <w:rsid w:val="00741643"/>
    <w:rsid w:val="00756958"/>
    <w:rsid w:val="00784D58"/>
    <w:rsid w:val="00797889"/>
    <w:rsid w:val="007E1DD8"/>
    <w:rsid w:val="007E27E7"/>
    <w:rsid w:val="007E4569"/>
    <w:rsid w:val="00806383"/>
    <w:rsid w:val="0081720C"/>
    <w:rsid w:val="008202AE"/>
    <w:rsid w:val="00821A55"/>
    <w:rsid w:val="008254F8"/>
    <w:rsid w:val="00831319"/>
    <w:rsid w:val="008425B0"/>
    <w:rsid w:val="00847C8F"/>
    <w:rsid w:val="008636B0"/>
    <w:rsid w:val="00875400"/>
    <w:rsid w:val="008C30B6"/>
    <w:rsid w:val="008C4AE8"/>
    <w:rsid w:val="008D6863"/>
    <w:rsid w:val="00905AAA"/>
    <w:rsid w:val="00936E4E"/>
    <w:rsid w:val="00974CA5"/>
    <w:rsid w:val="00992102"/>
    <w:rsid w:val="009A1170"/>
    <w:rsid w:val="009A7743"/>
    <w:rsid w:val="009D44C7"/>
    <w:rsid w:val="009D5A19"/>
    <w:rsid w:val="00A03FE5"/>
    <w:rsid w:val="00A1106C"/>
    <w:rsid w:val="00A12474"/>
    <w:rsid w:val="00A1702E"/>
    <w:rsid w:val="00A223D6"/>
    <w:rsid w:val="00A630C2"/>
    <w:rsid w:val="00A7083E"/>
    <w:rsid w:val="00AE325F"/>
    <w:rsid w:val="00B07934"/>
    <w:rsid w:val="00B14FD4"/>
    <w:rsid w:val="00B24190"/>
    <w:rsid w:val="00B36972"/>
    <w:rsid w:val="00B55A1D"/>
    <w:rsid w:val="00B73479"/>
    <w:rsid w:val="00B86B75"/>
    <w:rsid w:val="00BA410A"/>
    <w:rsid w:val="00BC18C4"/>
    <w:rsid w:val="00BC48D5"/>
    <w:rsid w:val="00BC673F"/>
    <w:rsid w:val="00BD526F"/>
    <w:rsid w:val="00BF7A71"/>
    <w:rsid w:val="00C0763E"/>
    <w:rsid w:val="00C36279"/>
    <w:rsid w:val="00C51E64"/>
    <w:rsid w:val="00C8597A"/>
    <w:rsid w:val="00CB139A"/>
    <w:rsid w:val="00CB14B9"/>
    <w:rsid w:val="00CC70AA"/>
    <w:rsid w:val="00CD1B02"/>
    <w:rsid w:val="00CE7C95"/>
    <w:rsid w:val="00CF2EA1"/>
    <w:rsid w:val="00D04D4B"/>
    <w:rsid w:val="00D856B4"/>
    <w:rsid w:val="00D92FD4"/>
    <w:rsid w:val="00DA60E9"/>
    <w:rsid w:val="00DD3EF5"/>
    <w:rsid w:val="00E00A73"/>
    <w:rsid w:val="00E02F94"/>
    <w:rsid w:val="00E125A9"/>
    <w:rsid w:val="00E315A3"/>
    <w:rsid w:val="00EC2643"/>
    <w:rsid w:val="00EC5BEB"/>
    <w:rsid w:val="00EE01FF"/>
    <w:rsid w:val="00EF154E"/>
    <w:rsid w:val="00EF715D"/>
    <w:rsid w:val="00F3178E"/>
    <w:rsid w:val="00F508EB"/>
    <w:rsid w:val="00F65F93"/>
    <w:rsid w:val="00F80AD7"/>
    <w:rsid w:val="00FD302E"/>
    <w:rsid w:val="00FE23D0"/>
    <w:rsid w:val="00FF2AD1"/>
    <w:rsid w:val="00FF45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5F065"/>
  <w15:docId w15:val="{23C727AC-4B13-F748-A679-E7B009BE1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標號 字元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List Paragraph"/>
    <w:basedOn w:val="a"/>
    <w:rsid w:val="00741643"/>
    <w:pPr>
      <w:ind w:leftChars="200" w:left="480"/>
    </w:pPr>
  </w:style>
  <w:style w:type="paragraph" w:styleId="af1">
    <w:name w:val="Balloon Text"/>
    <w:basedOn w:val="a"/>
    <w:link w:val="af2"/>
    <w:semiHidden/>
    <w:unhideWhenUsed/>
    <w:rsid w:val="00663583"/>
    <w:rPr>
      <w:rFonts w:ascii="新細明體" w:eastAsia="新細明體"/>
      <w:sz w:val="18"/>
      <w:szCs w:val="18"/>
    </w:rPr>
  </w:style>
  <w:style w:type="character" w:customStyle="1" w:styleId="a4">
    <w:name w:val="本文 字元"/>
    <w:basedOn w:val="a1"/>
    <w:link w:val="a0"/>
    <w:rsid w:val="009A7743"/>
  </w:style>
  <w:style w:type="character" w:customStyle="1" w:styleId="af2">
    <w:name w:val="註解方塊文字 字元"/>
    <w:basedOn w:val="a1"/>
    <w:link w:val="af1"/>
    <w:semiHidden/>
    <w:rsid w:val="00663583"/>
    <w:rPr>
      <w:rFonts w:ascii="新細明體" w:eastAsia="新細明體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27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ithelp.ithome.com.tw/2020-12th-ironman/even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itsageekcontest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yperledger.org/use/fabric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ianchen0119" TargetMode="External"/><Relationship Id="rId10" Type="http://schemas.openxmlformats.org/officeDocument/2006/relationships/hyperlink" Target="https://innovation.kktix.cc/events/vote-the-works-202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sitcon.org/2020/agenda/cca72fad-3577-46d0-a7af-966bc72e0fc1?popUp=announce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35509CE-6D8F-9A48-A9BF-0450E27FC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427</Words>
  <Characters>2439</Characters>
  <Application>Microsoft Office Word</Application>
  <DocSecurity>0</DocSecurity>
  <Lines>20</Lines>
  <Paragraphs>5</Paragraphs>
  <ScaleCrop>false</ScaleCrop>
  <Company/>
  <LinksUpToDate>false</LinksUpToDate>
  <CharactersWithSpaces>2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eric</cp:lastModifiedBy>
  <cp:revision>23</cp:revision>
  <cp:lastPrinted>2020-08-18T08:26:00Z</cp:lastPrinted>
  <dcterms:created xsi:type="dcterms:W3CDTF">2020-08-18T08:32:00Z</dcterms:created>
  <dcterms:modified xsi:type="dcterms:W3CDTF">2020-09-18T09:05:00Z</dcterms:modified>
</cp:coreProperties>
</file>